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8C5CE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bCs/>
        </w:rPr>
      </w:pPr>
      <w:r w:rsidRPr="00311316">
        <w:rPr>
          <w:rFonts w:ascii="Arial" w:eastAsia="Arial" w:hAnsi="Arial" w:cs="Arial"/>
          <w:b/>
          <w:bCs/>
        </w:rPr>
        <w:t>I. GODINA</w:t>
      </w:r>
    </w:p>
    <w:p w14:paraId="4D6948ED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5B1F84D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. zimski semestar  </w:t>
      </w:r>
    </w:p>
    <w:p w14:paraId="6336FBCC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34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567"/>
        <w:gridCol w:w="567"/>
        <w:gridCol w:w="567"/>
        <w:gridCol w:w="709"/>
        <w:gridCol w:w="3685"/>
      </w:tblGrid>
      <w:tr w:rsidR="006B5A9F" w:rsidRPr="00311316" w14:paraId="08DF0966" w14:textId="77777777" w:rsidTr="00A57126">
        <w:tc>
          <w:tcPr>
            <w:tcW w:w="4248" w:type="dxa"/>
            <w:vAlign w:val="center"/>
          </w:tcPr>
          <w:p w14:paraId="4F66B1F3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01" w:type="dxa"/>
            <w:gridSpan w:val="3"/>
          </w:tcPr>
          <w:p w14:paraId="31C5A6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ATI TJEDNO</w:t>
            </w:r>
          </w:p>
        </w:tc>
        <w:tc>
          <w:tcPr>
            <w:tcW w:w="709" w:type="dxa"/>
          </w:tcPr>
          <w:p w14:paraId="0687991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1B09489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CTS</w:t>
            </w:r>
          </w:p>
        </w:tc>
        <w:tc>
          <w:tcPr>
            <w:tcW w:w="3685" w:type="dxa"/>
          </w:tcPr>
          <w:p w14:paraId="4E32DA5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NASTAVNIK</w:t>
            </w:r>
          </w:p>
          <w:p w14:paraId="0FF0184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a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ili izvođač dijela nastave</w:t>
            </w:r>
          </w:p>
        </w:tc>
      </w:tr>
      <w:tr w:rsidR="006B5A9F" w:rsidRPr="00311316" w14:paraId="3613E9D6" w14:textId="77777777" w:rsidTr="00A57126">
        <w:tc>
          <w:tcPr>
            <w:tcW w:w="4248" w:type="dxa"/>
          </w:tcPr>
          <w:p w14:paraId="6F783FBB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7331D32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597F7B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7" w:type="dxa"/>
          </w:tcPr>
          <w:p w14:paraId="0AAEFE3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09" w:type="dxa"/>
            <w:vAlign w:val="center"/>
          </w:tcPr>
          <w:p w14:paraId="765B0986" w14:textId="77777777" w:rsidR="006B5A9F" w:rsidRPr="00311316" w:rsidRDefault="006B5A9F" w:rsidP="0094160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1D894474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2A0CA039" w14:textId="77777777" w:rsidTr="00A57126">
        <w:trPr>
          <w:trHeight w:val="213"/>
        </w:trPr>
        <w:tc>
          <w:tcPr>
            <w:tcW w:w="4248" w:type="dxa"/>
            <w:vAlign w:val="center"/>
          </w:tcPr>
          <w:p w14:paraId="34FE8C76" w14:textId="0E3C776B" w:rsidR="006B5A9F" w:rsidRPr="00A57126" w:rsidRDefault="006B5A9F" w:rsidP="00A57126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bookmarkStart w:id="0" w:name="_Hlk170327954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Uvod u psihologiju</w:t>
            </w:r>
            <w:bookmarkEnd w:id="0"/>
          </w:p>
        </w:tc>
        <w:tc>
          <w:tcPr>
            <w:tcW w:w="567" w:type="dxa"/>
          </w:tcPr>
          <w:p w14:paraId="3C2D7722" w14:textId="37402EC4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7C52DF" w14:textId="4737A122" w:rsidR="00327A60" w:rsidRPr="00A57126" w:rsidRDefault="00A42D0E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67" w:type="dxa"/>
          </w:tcPr>
          <w:p w14:paraId="50EAE50D" w14:textId="5E61F9D0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38E60620" w14:textId="344EDFC2" w:rsidR="00327A60" w:rsidRPr="00A5712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67" w:type="dxa"/>
          </w:tcPr>
          <w:p w14:paraId="3DA74467" w14:textId="54F80559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4625832" w14:textId="6FB99573" w:rsidR="00327A60" w:rsidRPr="00A5712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709" w:type="dxa"/>
            <w:vAlign w:val="center"/>
          </w:tcPr>
          <w:p w14:paraId="4BDE2E23" w14:textId="77777777" w:rsidR="006B5A9F" w:rsidRPr="00A5712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3685" w:type="dxa"/>
          </w:tcPr>
          <w:p w14:paraId="0DDE543F" w14:textId="622290FA" w:rsidR="000047B3" w:rsidRPr="00A57126" w:rsidRDefault="000047B3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sc. Silvija </w:t>
            </w:r>
            <w:proofErr w:type="spellStart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67A7C3BA" w14:textId="019BDB26" w:rsidR="000047B3" w:rsidRPr="00A57126" w:rsidRDefault="0094067D" w:rsidP="00BB6E49">
            <w:pPr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Sandra </w:t>
            </w:r>
            <w:proofErr w:type="spellStart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, </w:t>
            </w:r>
            <w:r w:rsidR="00A57126"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viša asistentica</w:t>
            </w:r>
          </w:p>
        </w:tc>
      </w:tr>
      <w:tr w:rsidR="006B5A9F" w:rsidRPr="00311316" w14:paraId="10F3F3CD" w14:textId="77777777" w:rsidTr="00A57126">
        <w:tc>
          <w:tcPr>
            <w:tcW w:w="4248" w:type="dxa"/>
          </w:tcPr>
          <w:p w14:paraId="416B628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psihologijsku statistiku</w:t>
            </w:r>
          </w:p>
        </w:tc>
        <w:tc>
          <w:tcPr>
            <w:tcW w:w="567" w:type="dxa"/>
          </w:tcPr>
          <w:p w14:paraId="4FAFBB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23AF30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2E1F64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01B1E77A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85" w:type="dxa"/>
          </w:tcPr>
          <w:p w14:paraId="2109D318" w14:textId="7EB74ADF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sc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DC2592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1362452F" w14:textId="77777777" w:rsidTr="00A57126">
        <w:tc>
          <w:tcPr>
            <w:tcW w:w="4248" w:type="dxa"/>
          </w:tcPr>
          <w:p w14:paraId="79DCACC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Metodologija eksperimentalne psihologije</w:t>
            </w:r>
          </w:p>
        </w:tc>
        <w:tc>
          <w:tcPr>
            <w:tcW w:w="567" w:type="dxa"/>
          </w:tcPr>
          <w:p w14:paraId="21DE308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3F989A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721E1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9DD2FD3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85" w:type="dxa"/>
          </w:tcPr>
          <w:p w14:paraId="6580A5B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  <w:tr w:rsidR="006B5A9F" w:rsidRPr="00311316" w14:paraId="3274CC0C" w14:textId="77777777" w:rsidTr="00A57126">
        <w:tc>
          <w:tcPr>
            <w:tcW w:w="4248" w:type="dxa"/>
            <w:vAlign w:val="center"/>
          </w:tcPr>
          <w:p w14:paraId="3C04DE89" w14:textId="77777777" w:rsidR="006B5A9F" w:rsidRPr="00311316" w:rsidRDefault="006B5A9F" w:rsidP="00EF4D4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Anatomija i fiziologija živčanog sustava</w:t>
            </w:r>
          </w:p>
        </w:tc>
        <w:tc>
          <w:tcPr>
            <w:tcW w:w="567" w:type="dxa"/>
          </w:tcPr>
          <w:p w14:paraId="21DA0C0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450C55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54119E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2D8BBD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4F5EBD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964FBE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4220CF98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7FC8CBA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  <w:p w14:paraId="553A239B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Zvonimir Popović, asistent, VS</w:t>
            </w:r>
          </w:p>
        </w:tc>
      </w:tr>
      <w:tr w:rsidR="006B5A9F" w:rsidRPr="00311316" w14:paraId="243816A5" w14:textId="77777777" w:rsidTr="00A57126">
        <w:trPr>
          <w:trHeight w:val="237"/>
        </w:trPr>
        <w:tc>
          <w:tcPr>
            <w:tcW w:w="4248" w:type="dxa"/>
          </w:tcPr>
          <w:p w14:paraId="45C4C0E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Osjeti i percepcija</w:t>
            </w:r>
          </w:p>
        </w:tc>
        <w:tc>
          <w:tcPr>
            <w:tcW w:w="567" w:type="dxa"/>
          </w:tcPr>
          <w:p w14:paraId="282A126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110A5C6" w14:textId="3F43552C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6B48B27" w14:textId="15273F32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74B1222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1603A0AF" w14:textId="01EC28B2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Marija Milić </w:t>
            </w:r>
          </w:p>
        </w:tc>
      </w:tr>
      <w:tr w:rsidR="006B5A9F" w:rsidRPr="00311316" w14:paraId="41EC7872" w14:textId="77777777" w:rsidTr="00A57126">
        <w:tc>
          <w:tcPr>
            <w:tcW w:w="4248" w:type="dxa"/>
          </w:tcPr>
          <w:p w14:paraId="16C96CD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pamćenja</w:t>
            </w:r>
          </w:p>
        </w:tc>
        <w:tc>
          <w:tcPr>
            <w:tcW w:w="567" w:type="dxa"/>
          </w:tcPr>
          <w:p w14:paraId="4861571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5956BECF" w14:textId="1DB01C36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FE2E08A" w14:textId="0836FC31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DCD0A10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6E07F26F" w14:textId="27C9D24B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Marija Milić</w:t>
            </w:r>
          </w:p>
        </w:tc>
      </w:tr>
      <w:tr w:rsidR="006B5A9F" w:rsidRPr="00311316" w14:paraId="0AE1163F" w14:textId="77777777" w:rsidTr="00A57126">
        <w:tc>
          <w:tcPr>
            <w:tcW w:w="4248" w:type="dxa"/>
          </w:tcPr>
          <w:p w14:paraId="27D58B7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67" w:type="dxa"/>
          </w:tcPr>
          <w:p w14:paraId="4653930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F3CE5C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E48333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2E1FE6E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52EA8AF1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DD86B23" w14:textId="77777777" w:rsidTr="00A57126">
        <w:tc>
          <w:tcPr>
            <w:tcW w:w="4248" w:type="dxa"/>
          </w:tcPr>
          <w:p w14:paraId="781F286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5E5EF0F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B4FB21C" w14:textId="624EB369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D429FC" w:rsidRPr="00311316"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A42D0E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D429FC" w:rsidRPr="00311316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567" w:type="dxa"/>
          </w:tcPr>
          <w:p w14:paraId="3B70CFB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71DD568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534E4C7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r. sc. Mirna Varga, viša predavačica</w:t>
            </w:r>
          </w:p>
        </w:tc>
      </w:tr>
      <w:tr w:rsidR="006B5A9F" w:rsidRPr="00311316" w14:paraId="6E38E81B" w14:textId="77777777" w:rsidTr="00A57126">
        <w:tc>
          <w:tcPr>
            <w:tcW w:w="4248" w:type="dxa"/>
            <w:vAlign w:val="center"/>
          </w:tcPr>
          <w:p w14:paraId="72930BDB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0E3AD15D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017E998E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  <w:vAlign w:val="center"/>
          </w:tcPr>
          <w:p w14:paraId="70D59BF9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4DCD92EC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628A49A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5988E965" w14:textId="77777777" w:rsidTr="00A57126">
        <w:tc>
          <w:tcPr>
            <w:tcW w:w="4248" w:type="dxa"/>
            <w:vAlign w:val="center"/>
          </w:tcPr>
          <w:p w14:paraId="182D3C7C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</w:t>
            </w:r>
          </w:p>
        </w:tc>
        <w:tc>
          <w:tcPr>
            <w:tcW w:w="567" w:type="dxa"/>
          </w:tcPr>
          <w:p w14:paraId="1A7631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353B86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DD741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607407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F41B6A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709FEB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157C78BC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685" w:type="dxa"/>
            <w:vAlign w:val="center"/>
          </w:tcPr>
          <w:p w14:paraId="6330931F" w14:textId="77777777" w:rsidR="006B5A9F" w:rsidRPr="00311316" w:rsidRDefault="006B5A9F" w:rsidP="00E46E96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A00C89" w:rsidRPr="00311316" w14:paraId="157FA387" w14:textId="77777777" w:rsidTr="00A57126">
        <w:tc>
          <w:tcPr>
            <w:tcW w:w="4248" w:type="dxa"/>
          </w:tcPr>
          <w:p w14:paraId="746EBF6D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B29C7A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A29D31A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1948408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99FCDA" w14:textId="77777777" w:rsidR="00A00C89" w:rsidRPr="00311316" w:rsidRDefault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1385F7C9" w14:textId="77777777" w:rsidR="00A00C89" w:rsidRPr="00311316" w:rsidRDefault="00A00C89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4919138" w14:textId="77777777" w:rsidTr="00A57126">
        <w:tc>
          <w:tcPr>
            <w:tcW w:w="4248" w:type="dxa"/>
          </w:tcPr>
          <w:p w14:paraId="5CB12CC9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1410047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458752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37C42D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11E0E1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790EB70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6A9D136A" w14:textId="77777777" w:rsidTr="00A57126">
        <w:tc>
          <w:tcPr>
            <w:tcW w:w="4248" w:type="dxa"/>
          </w:tcPr>
          <w:p w14:paraId="1F7CDD66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1446538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68FFCBE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3DE63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9B56D2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002A1CB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3332DAC3" w14:textId="77777777" w:rsidTr="00A57126">
        <w:trPr>
          <w:trHeight w:val="191"/>
        </w:trPr>
        <w:tc>
          <w:tcPr>
            <w:tcW w:w="4248" w:type="dxa"/>
            <w:vAlign w:val="center"/>
          </w:tcPr>
          <w:p w14:paraId="26FEAF6A" w14:textId="77777777" w:rsidR="006B5A9F" w:rsidRPr="00347235" w:rsidRDefault="006B5A9F" w:rsidP="00EF4D46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zajednice</w:t>
            </w:r>
          </w:p>
        </w:tc>
        <w:tc>
          <w:tcPr>
            <w:tcW w:w="567" w:type="dxa"/>
          </w:tcPr>
          <w:p w14:paraId="139C3892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B330251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67" w:type="dxa"/>
          </w:tcPr>
          <w:p w14:paraId="1EECCFFE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DF412C5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67" w:type="dxa"/>
          </w:tcPr>
          <w:p w14:paraId="1781050F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BABBCBB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09" w:type="dxa"/>
            <w:vAlign w:val="center"/>
          </w:tcPr>
          <w:p w14:paraId="16743930" w14:textId="77777777" w:rsidR="006B5A9F" w:rsidRPr="00347235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685" w:type="dxa"/>
          </w:tcPr>
          <w:p w14:paraId="03C2A575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izv. prof. dr. sc. Ana Kurtović, nositeljica</w:t>
            </w:r>
          </w:p>
          <w:p w14:paraId="5D5223C3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Damir Marinić, predavač</w:t>
            </w:r>
          </w:p>
        </w:tc>
      </w:tr>
      <w:tr w:rsidR="00646620" w:rsidRPr="00311316" w14:paraId="69D3134A" w14:textId="77777777" w:rsidTr="00A57126">
        <w:trPr>
          <w:trHeight w:val="191"/>
        </w:trPr>
        <w:tc>
          <w:tcPr>
            <w:tcW w:w="4248" w:type="dxa"/>
            <w:vAlign w:val="center"/>
          </w:tcPr>
          <w:p w14:paraId="1A6EA898" w14:textId="23056B06" w:rsidR="00646620" w:rsidRPr="00311316" w:rsidRDefault="00646620" w:rsidP="00646620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umana genetika</w:t>
            </w:r>
          </w:p>
        </w:tc>
        <w:tc>
          <w:tcPr>
            <w:tcW w:w="567" w:type="dxa"/>
          </w:tcPr>
          <w:p w14:paraId="22469E1F" w14:textId="1B93F945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A2CC902" w14:textId="16CE9054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327F89D" w14:textId="0D83AC34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</w:tcPr>
          <w:p w14:paraId="5F79834A" w14:textId="0F71F786" w:rsidR="00646620" w:rsidRPr="00311316" w:rsidRDefault="00646620" w:rsidP="0064662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53AE8938" w14:textId="22317EBD" w:rsidR="00646620" w:rsidRPr="00311316" w:rsidRDefault="00646620" w:rsidP="00646620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sc. Hrvoje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Lepeduš</w:t>
            </w:r>
            <w:proofErr w:type="spellEnd"/>
          </w:p>
        </w:tc>
      </w:tr>
      <w:tr w:rsidR="00EF4D46" w:rsidRPr="00311316" w14:paraId="53EBDBD1" w14:textId="77777777" w:rsidTr="005E6606">
        <w:trPr>
          <w:trHeight w:val="191"/>
        </w:trPr>
        <w:tc>
          <w:tcPr>
            <w:tcW w:w="4248" w:type="dxa"/>
            <w:vAlign w:val="center"/>
          </w:tcPr>
          <w:p w14:paraId="5D6114C2" w14:textId="77777777" w:rsidR="00EF4D46" w:rsidRPr="00311316" w:rsidRDefault="00EF4D46" w:rsidP="005E660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Francuski jezik 1</w:t>
            </w:r>
          </w:p>
        </w:tc>
        <w:tc>
          <w:tcPr>
            <w:tcW w:w="567" w:type="dxa"/>
          </w:tcPr>
          <w:p w14:paraId="7B805FFE" w14:textId="77777777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0663B07" w14:textId="06EF8DA3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F312A84" w14:textId="5C38E524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CF3729B" w14:textId="6142151F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8C0115" w:rsidRPr="00311316">
              <w:rPr>
                <w:rFonts w:ascii="Arial" w:eastAsia="Arial" w:hAnsi="Arial" w:cs="Arial"/>
                <w:b/>
                <w:sz w:val="18"/>
                <w:szCs w:val="18"/>
              </w:rPr>
              <w:t>(3)</w:t>
            </w:r>
          </w:p>
        </w:tc>
        <w:tc>
          <w:tcPr>
            <w:tcW w:w="567" w:type="dxa"/>
          </w:tcPr>
          <w:p w14:paraId="6B14B84A" w14:textId="77777777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2806FE9" w14:textId="14EEEA38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5452220C" w14:textId="77777777" w:rsidR="00EF4D46" w:rsidRPr="00311316" w:rsidRDefault="00EF4D4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392B17E3" w14:textId="77777777" w:rsidR="00446DDC" w:rsidRPr="00311316" w:rsidRDefault="00446DDC" w:rsidP="00446DD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Stephanie Jug, nositeljica</w:t>
            </w:r>
          </w:p>
          <w:p w14:paraId="6DF10F7B" w14:textId="28084B6B" w:rsidR="00EF4D46" w:rsidRPr="00311316" w:rsidRDefault="00446DDC" w:rsidP="00446DD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Faustine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-Louise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Blanco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- -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Poisson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</w:tbl>
    <w:p w14:paraId="1A5CBDC4" w14:textId="77777777" w:rsidR="006B5A9F" w:rsidRPr="00311316" w:rsidRDefault="006B5A9F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2E8BDB3" w14:textId="77777777" w:rsidR="00B53918" w:rsidRPr="00311316" w:rsidRDefault="006B5A9F" w:rsidP="00B53918">
      <w:pPr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E52CBF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65C27064" w14:textId="77777777" w:rsidR="00B53918" w:rsidRPr="00311316" w:rsidRDefault="00B53918" w:rsidP="00B53918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6F5E899C" w14:textId="4C5C32B3" w:rsidR="00B53918" w:rsidRPr="00311316" w:rsidRDefault="00B53918" w:rsidP="006B5A9F">
      <w:pPr>
        <w:rPr>
          <w:rFonts w:ascii="Arial" w:eastAsia="Arial" w:hAnsi="Arial" w:cs="Arial"/>
          <w:b/>
          <w:sz w:val="16"/>
          <w:szCs w:val="16"/>
        </w:rPr>
      </w:pPr>
    </w:p>
    <w:p w14:paraId="0F98DBAB" w14:textId="39214F25" w:rsidR="00BA36F1" w:rsidRDefault="00BA36F1" w:rsidP="00BA36F1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41497D3" w14:textId="632CD419" w:rsidR="008500AE" w:rsidRPr="00BA36F1" w:rsidRDefault="00BA36F1" w:rsidP="003D3DEA">
      <w:pPr>
        <w:rPr>
          <w:lang w:eastAsia="hr-HR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</w:t>
      </w:r>
      <w:bookmarkStart w:id="1" w:name="_GoBack"/>
      <w:bookmarkEnd w:id="1"/>
      <w:r>
        <w:rPr>
          <w:rFonts w:ascii="Arial" w:hAnsi="Arial" w:cs="Arial"/>
          <w:b/>
          <w:bCs/>
          <w:sz w:val="16"/>
          <w:szCs w:val="16"/>
        </w:rPr>
        <w:t>riti tijekom godine</w:t>
      </w:r>
      <w:r w:rsidRPr="00BA36F1">
        <w:rPr>
          <w:rFonts w:ascii="Arial" w:hAnsi="Arial" w:cs="Arial"/>
          <w:b/>
          <w:bCs/>
          <w:sz w:val="16"/>
          <w:szCs w:val="16"/>
        </w:rPr>
        <w:t>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18D22B59" w14:textId="77777777" w:rsidR="006B5A9F" w:rsidRPr="00311316" w:rsidRDefault="006B5A9F" w:rsidP="00DC2592">
      <w:pPr>
        <w:rPr>
          <w:rFonts w:ascii="Arial" w:eastAsia="Arial" w:hAnsi="Arial" w:cs="Arial"/>
          <w:sz w:val="16"/>
          <w:szCs w:val="16"/>
        </w:rPr>
      </w:pPr>
    </w:p>
    <w:p w14:paraId="51D5AA9B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I. ljetni semestar  </w:t>
      </w:r>
    </w:p>
    <w:p w14:paraId="0CFEDBC5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427"/>
        <w:gridCol w:w="565"/>
        <w:gridCol w:w="567"/>
        <w:gridCol w:w="707"/>
        <w:gridCol w:w="3680"/>
      </w:tblGrid>
      <w:tr w:rsidR="006B5A9F" w:rsidRPr="00311316" w14:paraId="0BE0D512" w14:textId="77777777" w:rsidTr="005E6606">
        <w:tc>
          <w:tcPr>
            <w:tcW w:w="4248" w:type="dxa"/>
            <w:vAlign w:val="center"/>
          </w:tcPr>
          <w:p w14:paraId="2841D7C7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559" w:type="dxa"/>
            <w:gridSpan w:val="3"/>
          </w:tcPr>
          <w:p w14:paraId="00FFC48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07" w:type="dxa"/>
          </w:tcPr>
          <w:p w14:paraId="6F22998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1D69866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80" w:type="dxa"/>
          </w:tcPr>
          <w:p w14:paraId="7455C3B4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1941C9A1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>kolegija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 ili izvođač dijela nastave</w:t>
            </w:r>
          </w:p>
        </w:tc>
      </w:tr>
      <w:tr w:rsidR="006B5A9F" w:rsidRPr="00311316" w14:paraId="6FED7CB4" w14:textId="77777777" w:rsidTr="005E6606">
        <w:trPr>
          <w:trHeight w:val="319"/>
        </w:trPr>
        <w:tc>
          <w:tcPr>
            <w:tcW w:w="4248" w:type="dxa"/>
          </w:tcPr>
          <w:p w14:paraId="4B5AD420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7688BF7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65" w:type="dxa"/>
          </w:tcPr>
          <w:p w14:paraId="772725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67" w:type="dxa"/>
          </w:tcPr>
          <w:p w14:paraId="33E5122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07" w:type="dxa"/>
          </w:tcPr>
          <w:p w14:paraId="75F69E9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112FC035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7F63D2F3" w14:textId="77777777" w:rsidTr="005E6606">
        <w:tc>
          <w:tcPr>
            <w:tcW w:w="4248" w:type="dxa"/>
            <w:vAlign w:val="center"/>
          </w:tcPr>
          <w:p w14:paraId="04D6023A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Inferencijal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statistika</w:t>
            </w:r>
          </w:p>
        </w:tc>
        <w:tc>
          <w:tcPr>
            <w:tcW w:w="427" w:type="dxa"/>
          </w:tcPr>
          <w:p w14:paraId="21200FD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660D4B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2724D23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4AA1CC98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80" w:type="dxa"/>
          </w:tcPr>
          <w:p w14:paraId="3C32AEAC" w14:textId="3E7640A9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dr.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sc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DC2592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2B2D4E51" w14:textId="77777777" w:rsidTr="00BA36F1">
        <w:trPr>
          <w:trHeight w:val="297"/>
        </w:trPr>
        <w:tc>
          <w:tcPr>
            <w:tcW w:w="4248" w:type="dxa"/>
            <w:vAlign w:val="center"/>
          </w:tcPr>
          <w:p w14:paraId="33A0A5A5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Biološka psihologija </w:t>
            </w:r>
          </w:p>
        </w:tc>
        <w:tc>
          <w:tcPr>
            <w:tcW w:w="427" w:type="dxa"/>
            <w:vAlign w:val="center"/>
          </w:tcPr>
          <w:p w14:paraId="489309F8" w14:textId="46317D31" w:rsidR="008A3EA1" w:rsidRPr="00311316" w:rsidRDefault="006B5A9F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  <w:vAlign w:val="center"/>
          </w:tcPr>
          <w:p w14:paraId="26EAE142" w14:textId="58390A85" w:rsidR="008A3EA1" w:rsidRPr="00311316" w:rsidRDefault="006B5A9F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0B45F1E1" w14:textId="2AD09277" w:rsidR="006B5A9F" w:rsidRPr="00311316" w:rsidRDefault="00BA36F1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155CFEBC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  <w:shd w:val="clear" w:color="auto" w:fill="auto"/>
            <w:vAlign w:val="center"/>
          </w:tcPr>
          <w:p w14:paraId="7D0B078B" w14:textId="49D1AE27" w:rsidR="008A3EA1" w:rsidRPr="00BA36F1" w:rsidRDefault="000663F4" w:rsidP="00BA36F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izv. prof. dr. sc. Marina </w:t>
            </w:r>
            <w:proofErr w:type="spellStart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Kotrla</w:t>
            </w:r>
            <w:proofErr w:type="spellEnd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 Topić, VS</w:t>
            </w:r>
            <w:r w:rsidR="00B9129A">
              <w:rPr>
                <w:rFonts w:ascii="Arial" w:eastAsia="Arial" w:hAnsi="Arial" w:cs="Arial"/>
                <w:sz w:val="18"/>
                <w:szCs w:val="18"/>
              </w:rPr>
              <w:t>***</w:t>
            </w:r>
          </w:p>
        </w:tc>
      </w:tr>
      <w:tr w:rsidR="006B5A9F" w:rsidRPr="00311316" w14:paraId="5E914E15" w14:textId="77777777" w:rsidTr="005E6606">
        <w:tc>
          <w:tcPr>
            <w:tcW w:w="4248" w:type="dxa"/>
            <w:vAlign w:val="center"/>
          </w:tcPr>
          <w:p w14:paraId="042245C8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učenja</w:t>
            </w:r>
          </w:p>
        </w:tc>
        <w:tc>
          <w:tcPr>
            <w:tcW w:w="427" w:type="dxa"/>
          </w:tcPr>
          <w:p w14:paraId="31DBC0A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567AACF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B4997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114336CC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5A99EFC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Marija Milić</w:t>
            </w:r>
          </w:p>
        </w:tc>
      </w:tr>
      <w:tr w:rsidR="006B5A9F" w:rsidRPr="00311316" w14:paraId="0D25C6CF" w14:textId="77777777" w:rsidTr="005E6606">
        <w:tc>
          <w:tcPr>
            <w:tcW w:w="4248" w:type="dxa"/>
            <w:vAlign w:val="center"/>
          </w:tcPr>
          <w:p w14:paraId="076D67D4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mišljenja i inteligencije</w:t>
            </w:r>
          </w:p>
        </w:tc>
        <w:tc>
          <w:tcPr>
            <w:tcW w:w="427" w:type="dxa"/>
          </w:tcPr>
          <w:p w14:paraId="0B34EE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08B1974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00668A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30E87B12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61C63D2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Marija Milić</w:t>
            </w:r>
          </w:p>
        </w:tc>
      </w:tr>
      <w:tr w:rsidR="006B5A9F" w:rsidRPr="00311316" w14:paraId="1B7CF7A7" w14:textId="77777777" w:rsidTr="005E6606">
        <w:trPr>
          <w:trHeight w:val="213"/>
        </w:trPr>
        <w:tc>
          <w:tcPr>
            <w:tcW w:w="4248" w:type="dxa"/>
            <w:vAlign w:val="center"/>
          </w:tcPr>
          <w:p w14:paraId="7D48B668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aktikum iz eksperimentalne psihologije I</w:t>
            </w:r>
          </w:p>
        </w:tc>
        <w:tc>
          <w:tcPr>
            <w:tcW w:w="427" w:type="dxa"/>
          </w:tcPr>
          <w:p w14:paraId="698AB15C" w14:textId="2D467A4C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8C300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3C006F90" w14:textId="2511AF95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4E7E3184" w14:textId="6730391F" w:rsidR="0034742D" w:rsidRPr="00311316" w:rsidRDefault="00730B77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5A3E7F93" w14:textId="315CA26B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2AB11673" w14:textId="3E7C66D6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66B710C4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3680" w:type="dxa"/>
          </w:tcPr>
          <w:p w14:paraId="180B2AF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B8FECD2" w14:textId="46199269" w:rsidR="00B118ED" w:rsidRPr="00311316" w:rsidRDefault="00B0452F" w:rsidP="00BB6E49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Ruben Betlehem, </w:t>
            </w:r>
            <w:r w:rsidR="00DF1924"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asistent, </w:t>
            </w:r>
            <w:r w:rsidR="00327A60"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S</w:t>
            </w:r>
          </w:p>
        </w:tc>
      </w:tr>
      <w:tr w:rsidR="006B5A9F" w:rsidRPr="00311316" w14:paraId="15AFE02F" w14:textId="77777777" w:rsidTr="005E6606">
        <w:tc>
          <w:tcPr>
            <w:tcW w:w="4248" w:type="dxa"/>
          </w:tcPr>
          <w:p w14:paraId="2435807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427" w:type="dxa"/>
          </w:tcPr>
          <w:p w14:paraId="338DEA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66D4D6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A3FBBF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4A19DD9F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5D580B21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F66BFE1" w14:textId="77777777" w:rsidTr="005E6606">
        <w:tc>
          <w:tcPr>
            <w:tcW w:w="4248" w:type="dxa"/>
          </w:tcPr>
          <w:p w14:paraId="173833D5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27" w:type="dxa"/>
          </w:tcPr>
          <w:p w14:paraId="6229342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61C31B87" w14:textId="0B1D5D65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A42D0E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567" w:type="dxa"/>
          </w:tcPr>
          <w:p w14:paraId="1503F5F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53FEE79B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750802F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r. sc. Mirna Varga, viša predavačica</w:t>
            </w:r>
          </w:p>
        </w:tc>
      </w:tr>
      <w:tr w:rsidR="006B5A9F" w:rsidRPr="00311316" w14:paraId="6B26D32A" w14:textId="77777777" w:rsidTr="005E6606">
        <w:tc>
          <w:tcPr>
            <w:tcW w:w="4248" w:type="dxa"/>
            <w:vAlign w:val="center"/>
          </w:tcPr>
          <w:p w14:paraId="33DC0836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27" w:type="dxa"/>
          </w:tcPr>
          <w:p w14:paraId="1B33C18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2B95386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6A2B79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7B6AF233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50DA8B82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1648E834" w14:textId="77777777" w:rsidTr="005E6606">
        <w:tc>
          <w:tcPr>
            <w:tcW w:w="4248" w:type="dxa"/>
            <w:vAlign w:val="center"/>
          </w:tcPr>
          <w:p w14:paraId="4B7FE366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I</w:t>
            </w:r>
          </w:p>
        </w:tc>
        <w:tc>
          <w:tcPr>
            <w:tcW w:w="427" w:type="dxa"/>
          </w:tcPr>
          <w:p w14:paraId="0443A4B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211A5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565" w:type="dxa"/>
          </w:tcPr>
          <w:p w14:paraId="69FD02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  <w:p w14:paraId="2A66424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2</w:t>
            </w:r>
          </w:p>
        </w:tc>
        <w:tc>
          <w:tcPr>
            <w:tcW w:w="567" w:type="dxa"/>
          </w:tcPr>
          <w:p w14:paraId="30093AC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  <w:p w14:paraId="6D213C8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707" w:type="dxa"/>
            <w:vAlign w:val="center"/>
          </w:tcPr>
          <w:p w14:paraId="2F1C35DA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>1</w:t>
            </w:r>
          </w:p>
        </w:tc>
        <w:tc>
          <w:tcPr>
            <w:tcW w:w="3680" w:type="dxa"/>
            <w:vAlign w:val="center"/>
          </w:tcPr>
          <w:p w14:paraId="684ABD31" w14:textId="77777777" w:rsidR="006B5A9F" w:rsidRPr="00311316" w:rsidRDefault="006B5A9F" w:rsidP="00E46E96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A00C89" w:rsidRPr="00311316" w14:paraId="5177FC17" w14:textId="77777777" w:rsidTr="005E6606">
        <w:tc>
          <w:tcPr>
            <w:tcW w:w="4248" w:type="dxa"/>
          </w:tcPr>
          <w:p w14:paraId="0600DFD9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6A9829D9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A8A558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FF106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6F241CE5" w14:textId="77777777" w:rsidR="00A00C89" w:rsidRPr="00311316" w:rsidRDefault="00A00C89" w:rsidP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57757E38" w14:textId="77777777" w:rsidR="00A00C89" w:rsidRPr="00311316" w:rsidRDefault="00A00C89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6C0CFAE8" w14:textId="77777777" w:rsidTr="005E6606">
        <w:tc>
          <w:tcPr>
            <w:tcW w:w="4248" w:type="dxa"/>
          </w:tcPr>
          <w:p w14:paraId="030EDEB8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427" w:type="dxa"/>
          </w:tcPr>
          <w:p w14:paraId="6C82DC9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7355329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83DD4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2BCD76DD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680" w:type="dxa"/>
          </w:tcPr>
          <w:p w14:paraId="0455D65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60F53" w:rsidRPr="00311316" w14:paraId="4E220E18" w14:textId="77777777" w:rsidTr="005E6606">
        <w:trPr>
          <w:trHeight w:val="47"/>
        </w:trPr>
        <w:tc>
          <w:tcPr>
            <w:tcW w:w="4248" w:type="dxa"/>
          </w:tcPr>
          <w:p w14:paraId="490289AC" w14:textId="77777777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Osnove jezične kulture                                    </w:t>
            </w:r>
          </w:p>
        </w:tc>
        <w:tc>
          <w:tcPr>
            <w:tcW w:w="427" w:type="dxa"/>
          </w:tcPr>
          <w:p w14:paraId="01685AD6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5" w:type="dxa"/>
          </w:tcPr>
          <w:p w14:paraId="1B7184EF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D057959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060D3D57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44F6E0FC" w14:textId="69F74355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of. dr. sc. Goran Faletar</w:t>
            </w:r>
          </w:p>
        </w:tc>
      </w:tr>
      <w:tr w:rsidR="00F60F53" w:rsidRPr="00311316" w14:paraId="22411C44" w14:textId="77777777" w:rsidTr="005E6606">
        <w:trPr>
          <w:trHeight w:val="47"/>
        </w:trPr>
        <w:tc>
          <w:tcPr>
            <w:tcW w:w="4248" w:type="dxa"/>
          </w:tcPr>
          <w:p w14:paraId="37BB50C7" w14:textId="7DE1DE08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ško osnaživanje studenata</w:t>
            </w:r>
          </w:p>
        </w:tc>
        <w:tc>
          <w:tcPr>
            <w:tcW w:w="427" w:type="dxa"/>
          </w:tcPr>
          <w:p w14:paraId="2816A37B" w14:textId="5E348B78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078A8093" w14:textId="20D7621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773478A" w14:textId="01DA2076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4C8C658E" w14:textId="440AF8CB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4120CC0E" w14:textId="5382DBBC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</w:tc>
      </w:tr>
      <w:tr w:rsidR="007D6A14" w:rsidRPr="00311316" w14:paraId="1E554FC8" w14:textId="77777777" w:rsidTr="005E6606">
        <w:tc>
          <w:tcPr>
            <w:tcW w:w="4248" w:type="dxa"/>
          </w:tcPr>
          <w:p w14:paraId="2F9C6E54" w14:textId="77777777" w:rsidR="007D6A14" w:rsidRPr="00F60F53" w:rsidRDefault="007D6A14" w:rsidP="0094067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60F53">
              <w:rPr>
                <w:rFonts w:ascii="Arial" w:eastAsia="Arial" w:hAnsi="Arial" w:cs="Arial"/>
                <w:sz w:val="18"/>
                <w:szCs w:val="18"/>
              </w:rPr>
              <w:t>Uvod u snage karaktera</w:t>
            </w:r>
          </w:p>
        </w:tc>
        <w:tc>
          <w:tcPr>
            <w:tcW w:w="427" w:type="dxa"/>
          </w:tcPr>
          <w:p w14:paraId="1F416A1B" w14:textId="77777777" w:rsidR="007D6A14" w:rsidRPr="00311316" w:rsidRDefault="007D6A14" w:rsidP="0094067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5" w:type="dxa"/>
          </w:tcPr>
          <w:p w14:paraId="2B9047C4" w14:textId="77777777" w:rsidR="007D6A14" w:rsidRPr="00311316" w:rsidRDefault="007D6A14" w:rsidP="0094067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91E0401" w14:textId="77777777" w:rsidR="007D6A14" w:rsidRPr="00311316" w:rsidRDefault="007D6A14" w:rsidP="0094067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F8C7BBB" w14:textId="77777777" w:rsidR="007D6A14" w:rsidRPr="00311316" w:rsidRDefault="007D6A14" w:rsidP="0094067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7B73A386" w14:textId="77777777" w:rsidR="007D6A14" w:rsidRPr="00311316" w:rsidRDefault="007D6A14" w:rsidP="0094067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Valerija Križanić</w:t>
            </w:r>
          </w:p>
        </w:tc>
      </w:tr>
      <w:tr w:rsidR="00F60F53" w:rsidRPr="00311316" w14:paraId="43111E6E" w14:textId="77777777" w:rsidTr="005E6606">
        <w:trPr>
          <w:trHeight w:val="47"/>
        </w:trPr>
        <w:tc>
          <w:tcPr>
            <w:tcW w:w="4248" w:type="dxa"/>
          </w:tcPr>
          <w:p w14:paraId="293C2ED4" w14:textId="4EFD18A0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Govor mržnje u javnom prostoru</w:t>
            </w:r>
          </w:p>
        </w:tc>
        <w:tc>
          <w:tcPr>
            <w:tcW w:w="427" w:type="dxa"/>
          </w:tcPr>
          <w:p w14:paraId="04DD3756" w14:textId="5EA68179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35A09A30" w14:textId="34C1E68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D47E2E6" w14:textId="7D0A1A8A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1</w:t>
            </w:r>
            <w:r w:rsidRPr="00311316">
              <w:rPr>
                <w:rFonts w:ascii="Arial" w:hAnsi="Arial" w:cs="Arial"/>
                <w:b/>
                <w:sz w:val="18"/>
                <w:szCs w:val="18"/>
              </w:rPr>
              <w:t>(2)</w:t>
            </w:r>
          </w:p>
        </w:tc>
        <w:tc>
          <w:tcPr>
            <w:tcW w:w="707" w:type="dxa"/>
          </w:tcPr>
          <w:p w14:paraId="79D88BFC" w14:textId="6FA01309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680" w:type="dxa"/>
          </w:tcPr>
          <w:p w14:paraId="037F3B43" w14:textId="0045A8AE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Tomislav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Dage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F60F53" w:rsidRPr="00311316" w14:paraId="2F133C62" w14:textId="77777777" w:rsidTr="005E6606">
        <w:trPr>
          <w:trHeight w:val="563"/>
        </w:trPr>
        <w:tc>
          <w:tcPr>
            <w:tcW w:w="4248" w:type="dxa"/>
          </w:tcPr>
          <w:p w14:paraId="0B8393CD" w14:textId="77777777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Francuski jezik 2 *</w:t>
            </w:r>
          </w:p>
        </w:tc>
        <w:tc>
          <w:tcPr>
            <w:tcW w:w="427" w:type="dxa"/>
          </w:tcPr>
          <w:p w14:paraId="1A660BD9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0CF0A74A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51C9D439" w14:textId="5755AD9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62E4BC58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6701E737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46DF63C0" w14:textId="33C5EC3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613A35E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359674F6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03029CD0" w14:textId="4F100B83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164685CC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57688EE8" w14:textId="0B64B883" w:rsidR="00F60F53" w:rsidRPr="00311316" w:rsidRDefault="00F60F53" w:rsidP="00F60F5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doc. dr. sc. Stephanie Jug, nositeljica</w:t>
            </w:r>
          </w:p>
          <w:p w14:paraId="2A87995D" w14:textId="16D4DFB4" w:rsidR="00F60F53" w:rsidRPr="00311316" w:rsidRDefault="005F20BF" w:rsidP="005F20BF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Margaux</w:t>
            </w:r>
            <w:proofErr w:type="spellEnd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Vauchel</w:t>
            </w:r>
            <w:proofErr w:type="spellEnd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, asistentica,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="00F60F53"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="00F60F53" w:rsidRPr="00311316">
              <w:rPr>
                <w:rFonts w:ascii="Arial" w:eastAsia="Arial" w:hAnsi="Arial" w:cs="Arial"/>
                <w:b/>
              </w:rPr>
              <w:t>*</w:t>
            </w:r>
          </w:p>
        </w:tc>
      </w:tr>
    </w:tbl>
    <w:p w14:paraId="10004CE7" w14:textId="77777777" w:rsidR="006B5A9F" w:rsidRPr="00311316" w:rsidRDefault="006B5A9F" w:rsidP="006B5A9F">
      <w:pPr>
        <w:rPr>
          <w:rFonts w:ascii="Arial" w:eastAsia="Arial" w:hAnsi="Arial" w:cs="Arial"/>
          <w:b/>
          <w:strike/>
          <w:sz w:val="12"/>
          <w:szCs w:val="12"/>
        </w:rPr>
      </w:pPr>
    </w:p>
    <w:p w14:paraId="7692F076" w14:textId="77777777" w:rsidR="00695015" w:rsidRPr="00311316" w:rsidRDefault="00695015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E1FE80F" w14:textId="77777777" w:rsidR="00E52CBF" w:rsidRPr="00311316" w:rsidRDefault="006B5A9F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 xml:space="preserve">Napomene: </w:t>
      </w:r>
    </w:p>
    <w:p w14:paraId="291677C5" w14:textId="77777777" w:rsidR="00E52CBF" w:rsidRPr="00311316" w:rsidRDefault="00E52CBF" w:rsidP="006B5A9F">
      <w:pPr>
        <w:rPr>
          <w:rFonts w:ascii="Arial" w:eastAsia="Arial" w:hAnsi="Arial" w:cs="Arial"/>
          <w:b/>
          <w:sz w:val="16"/>
          <w:szCs w:val="16"/>
        </w:rPr>
      </w:pPr>
    </w:p>
    <w:p w14:paraId="5DFD7ED5" w14:textId="59A22DBB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8155A6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6B11D8D1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1D92DDB9" w14:textId="6141C941" w:rsidR="003D3DEA" w:rsidRPr="00311316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.</w:t>
      </w:r>
      <w:r w:rsidR="00802C63">
        <w:rPr>
          <w:rFonts w:ascii="Arial" w:eastAsia="Arial" w:hAnsi="Arial" w:cs="Arial"/>
          <w:b/>
          <w:sz w:val="16"/>
          <w:szCs w:val="16"/>
        </w:rPr>
        <w:t>**</w:t>
      </w:r>
    </w:p>
    <w:p w14:paraId="3DC14F2E" w14:textId="77777777" w:rsidR="00FD6FE1" w:rsidRPr="00311316" w:rsidRDefault="00FD6FE1" w:rsidP="00E52CBF">
      <w:pPr>
        <w:rPr>
          <w:rFonts w:ascii="Arial" w:eastAsia="Arial" w:hAnsi="Arial" w:cs="Arial"/>
          <w:sz w:val="16"/>
          <w:szCs w:val="16"/>
          <w:u w:val="single"/>
        </w:rPr>
      </w:pPr>
    </w:p>
    <w:p w14:paraId="62A57244" w14:textId="77777777" w:rsidR="00317D78" w:rsidRPr="00311316" w:rsidRDefault="00317D78" w:rsidP="00E52CBF">
      <w:pPr>
        <w:rPr>
          <w:rFonts w:ascii="Arial" w:eastAsia="Arial" w:hAnsi="Arial" w:cs="Arial"/>
          <w:b/>
          <w:sz w:val="16"/>
          <w:szCs w:val="16"/>
        </w:rPr>
      </w:pPr>
    </w:p>
    <w:p w14:paraId="135158C5" w14:textId="77777777" w:rsidR="00695015" w:rsidRPr="00311316" w:rsidRDefault="00695015" w:rsidP="006B5A9F">
      <w:pPr>
        <w:rPr>
          <w:rFonts w:ascii="Arial" w:eastAsia="Arial" w:hAnsi="Arial" w:cs="Arial"/>
          <w:b/>
          <w:sz w:val="18"/>
          <w:szCs w:val="18"/>
        </w:rPr>
      </w:pPr>
    </w:p>
    <w:p w14:paraId="32C73504" w14:textId="5957F6C0" w:rsidR="006B5A9F" w:rsidRDefault="00E46E96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* Preduvjet je za upisivanje kolegija Francuski jezik 2 odslušan kolegij Francuski jezik 1.</w:t>
      </w:r>
    </w:p>
    <w:p w14:paraId="1EA20BAE" w14:textId="49A6C337" w:rsidR="00802C63" w:rsidRDefault="00802C63" w:rsidP="006B5A9F">
      <w:pPr>
        <w:rPr>
          <w:rFonts w:ascii="Arial" w:eastAsia="Arial" w:hAnsi="Arial" w:cs="Arial"/>
          <w:b/>
          <w:sz w:val="18"/>
          <w:szCs w:val="18"/>
        </w:rPr>
      </w:pPr>
    </w:p>
    <w:p w14:paraId="1D9BE6E1" w14:textId="77777777" w:rsidR="00802C63" w:rsidRDefault="00802C63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471E097" w14:textId="77777777" w:rsidR="00B9129A" w:rsidRPr="00C37AC2" w:rsidRDefault="00802C63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 17. 11. 2025. Nadopuna Napomene za upis izbornih kolegija</w:t>
      </w:r>
    </w:p>
    <w:p w14:paraId="3A318255" w14:textId="382E9230" w:rsidR="000C3E05" w:rsidRPr="00C37AC2" w:rsidRDefault="00B9129A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</w:t>
      </w:r>
      <w:r w:rsidR="00802C63" w:rsidRPr="00C37AC2">
        <w:rPr>
          <w:rFonts w:ascii="Arial" w:hAnsi="Arial" w:cs="Arial"/>
          <w:b/>
          <w:color w:val="00B050"/>
          <w:sz w:val="16"/>
          <w:szCs w:val="16"/>
        </w:rPr>
        <w:t xml:space="preserve">  </w:t>
      </w:r>
      <w:r w:rsidRPr="00C37AC2">
        <w:rPr>
          <w:rFonts w:ascii="Arial" w:hAnsi="Arial" w:cs="Arial"/>
          <w:b/>
          <w:color w:val="00B050"/>
          <w:sz w:val="16"/>
          <w:szCs w:val="16"/>
        </w:rPr>
        <w:t>2</w:t>
      </w:r>
      <w:r w:rsidR="00B37FF9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. 1. 2026. Briše se doc. dr. sc. Ivana Marčinko, a za nositeljicu i izvođačicu nastave upisuje se izv. prof. dr. sc. Marina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Kotrla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Topić</w:t>
      </w:r>
    </w:p>
    <w:p w14:paraId="5CDA144A" w14:textId="77777777" w:rsidR="00802C63" w:rsidRPr="00C37AC2" w:rsidRDefault="00802C63" w:rsidP="006B5A9F">
      <w:pPr>
        <w:rPr>
          <w:rFonts w:ascii="Arial" w:eastAsia="Arial" w:hAnsi="Arial" w:cs="Arial"/>
          <w:b/>
          <w:color w:val="00B050"/>
          <w:sz w:val="16"/>
          <w:szCs w:val="16"/>
        </w:rPr>
      </w:pPr>
    </w:p>
    <w:p w14:paraId="63DE5332" w14:textId="77777777" w:rsidR="00141868" w:rsidRPr="00311316" w:rsidRDefault="00141868" w:rsidP="00141868">
      <w:pPr>
        <w:rPr>
          <w:rFonts w:ascii="Arial" w:eastAsia="Arial" w:hAnsi="Arial" w:cs="Arial"/>
          <w:b/>
          <w:sz w:val="18"/>
          <w:szCs w:val="16"/>
        </w:rPr>
      </w:pPr>
    </w:p>
    <w:p w14:paraId="456E4A3B" w14:textId="77777777" w:rsidR="006B5A9F" w:rsidRPr="00311316" w:rsidRDefault="00485503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  <w:highlight w:val="cyan"/>
        </w:rPr>
        <w:br w:type="page"/>
      </w:r>
    </w:p>
    <w:p w14:paraId="33228A82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lastRenderedPageBreak/>
        <w:t>II. GODINA</w:t>
      </w:r>
    </w:p>
    <w:p w14:paraId="4F28653B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5BC077A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II. zimski semestar </w:t>
      </w:r>
    </w:p>
    <w:p w14:paraId="01BA243F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3995"/>
        <w:gridCol w:w="544"/>
        <w:gridCol w:w="544"/>
        <w:gridCol w:w="546"/>
        <w:gridCol w:w="750"/>
        <w:gridCol w:w="3815"/>
      </w:tblGrid>
      <w:tr w:rsidR="006B5A9F" w:rsidRPr="00311316" w14:paraId="2B97BD1D" w14:textId="77777777" w:rsidTr="57270EFB">
        <w:trPr>
          <w:trHeight w:val="80"/>
        </w:trPr>
        <w:tc>
          <w:tcPr>
            <w:tcW w:w="3995" w:type="dxa"/>
            <w:vAlign w:val="center"/>
          </w:tcPr>
          <w:p w14:paraId="5D0D46AC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34" w:type="dxa"/>
            <w:gridSpan w:val="3"/>
          </w:tcPr>
          <w:p w14:paraId="615D20C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4CBE8F0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45814C7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15" w:type="dxa"/>
          </w:tcPr>
          <w:p w14:paraId="0C5E698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1D03887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3EC834B8" w14:textId="77777777" w:rsidTr="57270EFB">
        <w:trPr>
          <w:trHeight w:val="80"/>
        </w:trPr>
        <w:tc>
          <w:tcPr>
            <w:tcW w:w="3995" w:type="dxa"/>
          </w:tcPr>
          <w:p w14:paraId="773EC09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4" w:type="dxa"/>
          </w:tcPr>
          <w:p w14:paraId="3D7091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44" w:type="dxa"/>
          </w:tcPr>
          <w:p w14:paraId="2293005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46" w:type="dxa"/>
          </w:tcPr>
          <w:p w14:paraId="7C818BF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10E31B3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15" w:type="dxa"/>
          </w:tcPr>
          <w:p w14:paraId="73988F8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34414D2B" w14:textId="77777777" w:rsidTr="57270EFB">
        <w:tc>
          <w:tcPr>
            <w:tcW w:w="3995" w:type="dxa"/>
            <w:vAlign w:val="center"/>
          </w:tcPr>
          <w:p w14:paraId="219B53AF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aktikum iz eksperimentalne psihologije II</w:t>
            </w:r>
          </w:p>
        </w:tc>
        <w:tc>
          <w:tcPr>
            <w:tcW w:w="544" w:type="dxa"/>
          </w:tcPr>
          <w:p w14:paraId="0D680F22" w14:textId="5E4A8DC6" w:rsidR="006B5A9F" w:rsidRPr="00311316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1F529F47" w14:textId="26E33435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3FB51FAA" w14:textId="16B67DDB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54CACACD" w14:textId="77777777" w:rsidR="006B5A9F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192358C" w14:textId="02D30540" w:rsidR="00730B77" w:rsidRPr="00311316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vAlign w:val="center"/>
          </w:tcPr>
          <w:p w14:paraId="13F8C426" w14:textId="77777777" w:rsidR="006B5A9F" w:rsidRPr="00311316" w:rsidRDefault="006B5A9F" w:rsidP="00DF1924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815" w:type="dxa"/>
          </w:tcPr>
          <w:p w14:paraId="18ADA299" w14:textId="77777777" w:rsidR="00716587" w:rsidRPr="00311316" w:rsidRDefault="00716587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  <w:p w14:paraId="58439894" w14:textId="7B056748" w:rsidR="00716587" w:rsidRPr="00311316" w:rsidRDefault="009D18F3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Ruben Betlehem, </w:t>
            </w:r>
            <w:r w:rsidR="00C452BB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asistent, </w:t>
            </w:r>
            <w:r w:rsidR="00716587"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6B5A9F" w:rsidRPr="00311316" w14:paraId="7BCCE468" w14:textId="77777777" w:rsidTr="005A6F8B">
        <w:tc>
          <w:tcPr>
            <w:tcW w:w="3995" w:type="dxa"/>
            <w:vAlign w:val="center"/>
          </w:tcPr>
          <w:p w14:paraId="483A3793" w14:textId="77777777" w:rsidR="006B5A9F" w:rsidRPr="00347235" w:rsidRDefault="006B5A9F" w:rsidP="005A6F8B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Uvod u razvojnu psihologiju</w:t>
            </w:r>
          </w:p>
        </w:tc>
        <w:tc>
          <w:tcPr>
            <w:tcW w:w="544" w:type="dxa"/>
          </w:tcPr>
          <w:p w14:paraId="382BB36E" w14:textId="7F8F59CD" w:rsidR="00A42D0E" w:rsidRPr="00347235" w:rsidRDefault="00A42D0E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E5FF50E" w14:textId="40CDB9E4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  <w:p w14:paraId="7C72CAC8" w14:textId="6DFC8638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4" w:type="dxa"/>
          </w:tcPr>
          <w:p w14:paraId="57DA375A" w14:textId="77777777" w:rsidR="006B5A9F" w:rsidRPr="00347235" w:rsidRDefault="006B5A9F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D7781CC" w14:textId="75CD9F7D" w:rsidR="00A42D0E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5ADA4654" w14:textId="14C6DADB" w:rsidR="00A42D0E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6" w:type="dxa"/>
          </w:tcPr>
          <w:p w14:paraId="142F96F1" w14:textId="00BE50D4" w:rsidR="00A42D0E" w:rsidRPr="00347235" w:rsidRDefault="00A42D0E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498935E" w14:textId="2A4A56B8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2C8DF1C" w14:textId="057CE1AB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750" w:type="dxa"/>
            <w:vAlign w:val="center"/>
          </w:tcPr>
          <w:p w14:paraId="6F23D96F" w14:textId="77777777" w:rsidR="006B5A9F" w:rsidRPr="00347235" w:rsidRDefault="006B5A9F" w:rsidP="005A6F8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4</w:t>
            </w:r>
          </w:p>
        </w:tc>
        <w:tc>
          <w:tcPr>
            <w:tcW w:w="3815" w:type="dxa"/>
          </w:tcPr>
          <w:p w14:paraId="126F7B21" w14:textId="0E4FBD38" w:rsidR="00A42D0E" w:rsidRPr="00347235" w:rsidRDefault="3E0EF946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sc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117DD172" w14:textId="37D187B3" w:rsidR="006B5A9F" w:rsidRPr="00347235" w:rsidRDefault="3E0EF946" w:rsidP="336874A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sc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viša asistentica</w:t>
            </w:r>
          </w:p>
          <w:p w14:paraId="4D59743B" w14:textId="4AA1CC05" w:rsidR="006B5A9F" w:rsidRPr="00347235" w:rsidRDefault="15EF2FB9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bCs/>
                <w:sz w:val="18"/>
                <w:szCs w:val="18"/>
                <w:highlight w:val="yellow"/>
              </w:rPr>
              <w:t xml:space="preserve">Diana Viduka, asistentica, VS </w:t>
            </w:r>
          </w:p>
        </w:tc>
      </w:tr>
      <w:tr w:rsidR="006B5A9F" w:rsidRPr="00311316" w14:paraId="2E1A63C4" w14:textId="77777777" w:rsidTr="57270EFB">
        <w:tc>
          <w:tcPr>
            <w:tcW w:w="3995" w:type="dxa"/>
          </w:tcPr>
          <w:p w14:paraId="7E6355F9" w14:textId="62909881" w:rsidR="006B5A9F" w:rsidRPr="00311316" w:rsidRDefault="00DF192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ličnosti - teorij</w:t>
            </w:r>
            <w:r w:rsidR="00A971B7" w:rsidRPr="00311316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i modeli</w:t>
            </w:r>
          </w:p>
        </w:tc>
        <w:tc>
          <w:tcPr>
            <w:tcW w:w="544" w:type="dxa"/>
          </w:tcPr>
          <w:p w14:paraId="43E63C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4" w:type="dxa"/>
          </w:tcPr>
          <w:p w14:paraId="72B55F0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330A674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750" w:type="dxa"/>
          </w:tcPr>
          <w:p w14:paraId="312803F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15" w:type="dxa"/>
          </w:tcPr>
          <w:p w14:paraId="672C6B39" w14:textId="33D2A30C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 w:rsidR="00BA36F1"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</w:tc>
      </w:tr>
      <w:tr w:rsidR="006B5A9F" w:rsidRPr="00311316" w14:paraId="034460D4" w14:textId="77777777" w:rsidTr="57270EFB">
        <w:tc>
          <w:tcPr>
            <w:tcW w:w="3995" w:type="dxa"/>
          </w:tcPr>
          <w:p w14:paraId="45722BE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44" w:type="dxa"/>
          </w:tcPr>
          <w:p w14:paraId="480BCEC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0808A48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4E9C88A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633AF6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15" w:type="dxa"/>
          </w:tcPr>
          <w:p w14:paraId="67DC2355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4A6B28B" w14:textId="77777777" w:rsidTr="57270EFB">
        <w:tc>
          <w:tcPr>
            <w:tcW w:w="3995" w:type="dxa"/>
          </w:tcPr>
          <w:p w14:paraId="71435C8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4041E47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3AE67AFA" w14:textId="6A79E602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3)</w:t>
            </w:r>
          </w:p>
        </w:tc>
        <w:tc>
          <w:tcPr>
            <w:tcW w:w="546" w:type="dxa"/>
          </w:tcPr>
          <w:p w14:paraId="3708A92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624F13D0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15" w:type="dxa"/>
            <w:vAlign w:val="center"/>
          </w:tcPr>
          <w:p w14:paraId="0EB8050E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r. sc. Mirna Varga, viša predavačica</w:t>
            </w:r>
          </w:p>
        </w:tc>
      </w:tr>
      <w:tr w:rsidR="006B5A9F" w:rsidRPr="00311316" w14:paraId="57656C6D" w14:textId="77777777" w:rsidTr="57270EFB">
        <w:tc>
          <w:tcPr>
            <w:tcW w:w="3995" w:type="dxa"/>
          </w:tcPr>
          <w:p w14:paraId="4A1C4AC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3A6D645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11AE883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6FAB709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1F0AC11F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15" w:type="dxa"/>
          </w:tcPr>
          <w:p w14:paraId="7A9F96B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3F379F83" w14:textId="77777777" w:rsidTr="57270EFB">
        <w:tc>
          <w:tcPr>
            <w:tcW w:w="3995" w:type="dxa"/>
          </w:tcPr>
          <w:p w14:paraId="68FD874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II</w:t>
            </w:r>
          </w:p>
        </w:tc>
        <w:tc>
          <w:tcPr>
            <w:tcW w:w="544" w:type="dxa"/>
          </w:tcPr>
          <w:p w14:paraId="613CC94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7401772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7744603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152C0A6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815" w:type="dxa"/>
          </w:tcPr>
          <w:p w14:paraId="5597E4F6" w14:textId="77777777" w:rsidR="006B5A9F" w:rsidRPr="00311316" w:rsidRDefault="006B5A9F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6B5A9F" w:rsidRPr="00311316" w14:paraId="3A8C01EA" w14:textId="77777777" w:rsidTr="57270EFB">
        <w:tc>
          <w:tcPr>
            <w:tcW w:w="3995" w:type="dxa"/>
          </w:tcPr>
          <w:p w14:paraId="53EF3EE1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4" w:type="dxa"/>
          </w:tcPr>
          <w:p w14:paraId="1C4C12D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2D7C42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131344F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54994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15" w:type="dxa"/>
          </w:tcPr>
          <w:p w14:paraId="52DB1A4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244EB066" w14:textId="77777777" w:rsidTr="57270EFB">
        <w:tc>
          <w:tcPr>
            <w:tcW w:w="3995" w:type="dxa"/>
          </w:tcPr>
          <w:p w14:paraId="28324BF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44" w:type="dxa"/>
          </w:tcPr>
          <w:p w14:paraId="2C993A6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0D61EB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008A65F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8778B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15" w:type="dxa"/>
          </w:tcPr>
          <w:p w14:paraId="7D2234C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8E5C83" w:rsidRPr="00311316" w14:paraId="2563FF3E" w14:textId="77777777" w:rsidTr="57270EFB">
        <w:tc>
          <w:tcPr>
            <w:tcW w:w="3995" w:type="dxa"/>
          </w:tcPr>
          <w:p w14:paraId="03D980E4" w14:textId="3A505CF7" w:rsidR="008E5C83" w:rsidRPr="008E5C83" w:rsidRDefault="008E5C83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E5C83">
              <w:rPr>
                <w:rFonts w:ascii="Arial" w:eastAsia="Arial" w:hAnsi="Arial" w:cs="Arial"/>
                <w:sz w:val="18"/>
                <w:szCs w:val="18"/>
              </w:rPr>
              <w:t>Uvod u snage karaktera</w:t>
            </w:r>
          </w:p>
        </w:tc>
        <w:tc>
          <w:tcPr>
            <w:tcW w:w="544" w:type="dxa"/>
          </w:tcPr>
          <w:p w14:paraId="4A3267E5" w14:textId="2E2E5F02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0AC89775" w14:textId="5DEF0BB9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4C67201F" w14:textId="36A19F89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2B481D14" w14:textId="62FADA68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08905D9D" w14:textId="4663776C" w:rsidR="008E5C83" w:rsidRPr="00311316" w:rsidRDefault="008E5C83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Valerija Križanić</w:t>
            </w:r>
          </w:p>
        </w:tc>
      </w:tr>
      <w:tr w:rsidR="006B5A9F" w:rsidRPr="00311316" w14:paraId="6B6DBA1C" w14:textId="77777777" w:rsidTr="57270EFB">
        <w:tc>
          <w:tcPr>
            <w:tcW w:w="3995" w:type="dxa"/>
            <w:vAlign w:val="center"/>
          </w:tcPr>
          <w:p w14:paraId="79D1FC43" w14:textId="77777777" w:rsidR="006B5A9F" w:rsidRPr="00311316" w:rsidRDefault="006B5A9F" w:rsidP="007012B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potreba računala u psihologiji</w:t>
            </w:r>
          </w:p>
        </w:tc>
        <w:tc>
          <w:tcPr>
            <w:tcW w:w="544" w:type="dxa"/>
          </w:tcPr>
          <w:p w14:paraId="07C793E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E8288B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40C2E4D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FD1CD39" w14:textId="5F428215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74637C" w:rsidRPr="00311316">
              <w:rPr>
                <w:rFonts w:ascii="Arial" w:eastAsia="Arial" w:hAnsi="Arial" w:cs="Arial"/>
                <w:sz w:val="18"/>
                <w:szCs w:val="18"/>
              </w:rPr>
              <w:t xml:space="preserve"> (2)</w:t>
            </w:r>
          </w:p>
        </w:tc>
        <w:tc>
          <w:tcPr>
            <w:tcW w:w="546" w:type="dxa"/>
          </w:tcPr>
          <w:p w14:paraId="7EBAB14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5B2F41F6" w14:textId="0DFC6B42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C452BB" w:rsidRPr="00311316">
              <w:rPr>
                <w:rFonts w:ascii="Arial" w:eastAsia="Arial" w:hAnsi="Arial" w:cs="Arial"/>
                <w:sz w:val="18"/>
                <w:szCs w:val="18"/>
              </w:rPr>
              <w:t xml:space="preserve"> (2)</w:t>
            </w:r>
          </w:p>
        </w:tc>
        <w:tc>
          <w:tcPr>
            <w:tcW w:w="750" w:type="dxa"/>
            <w:vAlign w:val="center"/>
          </w:tcPr>
          <w:p w14:paraId="3F02667D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5A22A75E" w14:textId="32C5D46F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sc. 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Dino </w:t>
            </w:r>
            <w:proofErr w:type="spellStart"/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, nosi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>telj</w:t>
            </w:r>
            <w:r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  <w:p w14:paraId="7E7BB8CE" w14:textId="77777777" w:rsidR="006B5A9F" w:rsidRPr="00311316" w:rsidRDefault="0094160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na Kantor</w:t>
            </w:r>
            <w:r w:rsidR="006B5A9F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asistentica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0497A8CD" w14:textId="77777777" w:rsidTr="005A6F8B">
        <w:tc>
          <w:tcPr>
            <w:tcW w:w="3995" w:type="dxa"/>
            <w:vAlign w:val="center"/>
          </w:tcPr>
          <w:p w14:paraId="51C21EEB" w14:textId="77777777" w:rsidR="006B5A9F" w:rsidRPr="00347235" w:rsidRDefault="006B5A9F" w:rsidP="005A6F8B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nasilja i zlostavljanja</w:t>
            </w:r>
          </w:p>
        </w:tc>
        <w:tc>
          <w:tcPr>
            <w:tcW w:w="544" w:type="dxa"/>
          </w:tcPr>
          <w:p w14:paraId="1F28FF74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2DCD611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44" w:type="dxa"/>
          </w:tcPr>
          <w:p w14:paraId="6D0D043E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6" w:type="dxa"/>
          </w:tcPr>
          <w:p w14:paraId="2768B5F7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7197D73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50" w:type="dxa"/>
            <w:vAlign w:val="center"/>
          </w:tcPr>
          <w:p w14:paraId="27EE91E0" w14:textId="77777777" w:rsidR="006B5A9F" w:rsidRPr="00347235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815" w:type="dxa"/>
          </w:tcPr>
          <w:p w14:paraId="065F03D6" w14:textId="1CBC483D" w:rsidR="006B5A9F" w:rsidRPr="00347235" w:rsidRDefault="00A77F50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izv. prof</w:t>
            </w:r>
            <w:r w:rsidR="006B5A9F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r. sc. Ana Babić Čikeš, nositeljica</w:t>
            </w:r>
          </w:p>
          <w:p w14:paraId="0622EAD5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</w:t>
            </w:r>
            <w:r w:rsidR="005C6424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. Damir Marinić, predavač</w:t>
            </w:r>
          </w:p>
        </w:tc>
      </w:tr>
      <w:tr w:rsidR="57270EFB" w14:paraId="26D8D8E6" w14:textId="77777777" w:rsidTr="57270EFB">
        <w:trPr>
          <w:trHeight w:val="300"/>
        </w:trPr>
        <w:tc>
          <w:tcPr>
            <w:tcW w:w="3995" w:type="dxa"/>
          </w:tcPr>
          <w:p w14:paraId="7CF54791" w14:textId="6AEDFFAB" w:rsidR="57270EFB" w:rsidRDefault="57270EFB" w:rsidP="57270E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iologija stresa</w:t>
            </w:r>
          </w:p>
        </w:tc>
        <w:tc>
          <w:tcPr>
            <w:tcW w:w="544" w:type="dxa"/>
          </w:tcPr>
          <w:p w14:paraId="4A87A88B" w14:textId="45089CAA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024FDFDC" w14:textId="6C31A1FC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18CC00B2" w14:textId="089B25BF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63795E41" w14:textId="7C8E07EE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15" w:type="dxa"/>
          </w:tcPr>
          <w:p w14:paraId="62E6FBD4" w14:textId="692BFA59" w:rsidR="57270EFB" w:rsidRDefault="57270EFB" w:rsidP="57270E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prof. dr. sc. Hrvoje </w:t>
            </w:r>
            <w:proofErr w:type="spellStart"/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Lepeduš</w:t>
            </w:r>
            <w:proofErr w:type="spellEnd"/>
          </w:p>
        </w:tc>
      </w:tr>
    </w:tbl>
    <w:p w14:paraId="2A0321CB" w14:textId="77777777" w:rsidR="00E52CBF" w:rsidRPr="00311316" w:rsidRDefault="00E52CBF" w:rsidP="00E52CBF">
      <w:pPr>
        <w:rPr>
          <w:rFonts w:ascii="Arial" w:eastAsia="Arial" w:hAnsi="Arial" w:cs="Arial"/>
          <w:b/>
          <w:sz w:val="18"/>
          <w:szCs w:val="18"/>
        </w:rPr>
      </w:pPr>
    </w:p>
    <w:p w14:paraId="553431E0" w14:textId="77777777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a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EB53A7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6A32D156" w14:textId="77777777" w:rsidR="003D3DEA" w:rsidRDefault="003D3DEA" w:rsidP="003D3DEA">
      <w:pPr>
        <w:rPr>
          <w:rFonts w:ascii="Arial" w:eastAsia="Arial" w:hAnsi="Arial" w:cs="Arial"/>
          <w:b/>
          <w:sz w:val="16"/>
          <w:szCs w:val="16"/>
        </w:rPr>
      </w:pPr>
    </w:p>
    <w:p w14:paraId="125D03FA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2650B396" w14:textId="4063E327" w:rsidR="003D3DEA" w:rsidRPr="00311316" w:rsidRDefault="00BA36F1" w:rsidP="003D3DEA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</w:t>
      </w:r>
      <w:r w:rsidR="003D3DEA" w:rsidRPr="003D3DEA">
        <w:rPr>
          <w:rFonts w:ascii="Arial" w:eastAsia="Arial" w:hAnsi="Arial" w:cs="Arial"/>
          <w:b/>
          <w:sz w:val="16"/>
          <w:szCs w:val="16"/>
        </w:rPr>
        <w:t>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</w:p>
    <w:p w14:paraId="4E6A4301" w14:textId="77777777" w:rsidR="006B5A9F" w:rsidRPr="00311316" w:rsidRDefault="006B5A9F" w:rsidP="006B5A9F">
      <w:pPr>
        <w:rPr>
          <w:rFonts w:ascii="Arial" w:eastAsia="Arial" w:hAnsi="Arial" w:cs="Arial"/>
          <w:sz w:val="16"/>
          <w:szCs w:val="16"/>
        </w:rPr>
      </w:pPr>
    </w:p>
    <w:p w14:paraId="5E5FDB5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V. ljetni semestar </w:t>
      </w:r>
    </w:p>
    <w:p w14:paraId="1E6D69E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97"/>
        <w:gridCol w:w="549"/>
        <w:gridCol w:w="548"/>
        <w:gridCol w:w="550"/>
        <w:gridCol w:w="697"/>
        <w:gridCol w:w="3853"/>
      </w:tblGrid>
      <w:tr w:rsidR="006B5A9F" w:rsidRPr="00311316" w14:paraId="181A9F48" w14:textId="77777777" w:rsidTr="00E46E96">
        <w:tc>
          <w:tcPr>
            <w:tcW w:w="3997" w:type="dxa"/>
            <w:vAlign w:val="center"/>
          </w:tcPr>
          <w:p w14:paraId="668379BC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47" w:type="dxa"/>
            <w:gridSpan w:val="3"/>
          </w:tcPr>
          <w:p w14:paraId="5CE206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697" w:type="dxa"/>
          </w:tcPr>
          <w:p w14:paraId="661E4BD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335107D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CTS</w:t>
            </w:r>
          </w:p>
        </w:tc>
        <w:tc>
          <w:tcPr>
            <w:tcW w:w="3853" w:type="dxa"/>
          </w:tcPr>
          <w:p w14:paraId="46A6C9E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79C73F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69FC4DF9" w14:textId="77777777" w:rsidTr="00BB6E49">
        <w:tc>
          <w:tcPr>
            <w:tcW w:w="3997" w:type="dxa"/>
          </w:tcPr>
          <w:p w14:paraId="505D55F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9" w:type="dxa"/>
          </w:tcPr>
          <w:p w14:paraId="27B893A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48" w:type="dxa"/>
          </w:tcPr>
          <w:p w14:paraId="6F05C8E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50" w:type="dxa"/>
          </w:tcPr>
          <w:p w14:paraId="4BF958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697" w:type="dxa"/>
          </w:tcPr>
          <w:p w14:paraId="37C7053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3" w:type="dxa"/>
          </w:tcPr>
          <w:p w14:paraId="691F1F2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5A210C9C" w14:textId="77777777" w:rsidTr="00E46E96">
        <w:tc>
          <w:tcPr>
            <w:tcW w:w="3997" w:type="dxa"/>
            <w:vAlign w:val="center"/>
          </w:tcPr>
          <w:p w14:paraId="0F484BFC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mocije i motivacija</w:t>
            </w:r>
          </w:p>
        </w:tc>
        <w:tc>
          <w:tcPr>
            <w:tcW w:w="549" w:type="dxa"/>
            <w:vAlign w:val="center"/>
          </w:tcPr>
          <w:p w14:paraId="5095FA2D" w14:textId="1DD622FA" w:rsidR="006B5A9F" w:rsidRPr="00311316" w:rsidRDefault="006B5A9F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8" w:type="dxa"/>
            <w:vAlign w:val="center"/>
          </w:tcPr>
          <w:p w14:paraId="5F15851C" w14:textId="3B4487AF" w:rsidR="006B5A9F" w:rsidRPr="00311316" w:rsidRDefault="006B5A9F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  <w:vAlign w:val="center"/>
          </w:tcPr>
          <w:p w14:paraId="3E0BCE8A" w14:textId="77777777" w:rsidR="006B5A9F" w:rsidRPr="00311316" w:rsidRDefault="00A00C89" w:rsidP="0017233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  <w:vAlign w:val="center"/>
          </w:tcPr>
          <w:p w14:paraId="65FF4FE2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53" w:type="dxa"/>
          </w:tcPr>
          <w:p w14:paraId="09C4B359" w14:textId="77777777" w:rsidR="00716587" w:rsidRPr="00311316" w:rsidRDefault="00716587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Valerija Križanić</w:t>
            </w:r>
          </w:p>
        </w:tc>
      </w:tr>
      <w:tr w:rsidR="006B5A9F" w:rsidRPr="00311316" w14:paraId="6BE75788" w14:textId="77777777" w:rsidTr="00347235">
        <w:tc>
          <w:tcPr>
            <w:tcW w:w="3997" w:type="dxa"/>
            <w:vAlign w:val="center"/>
          </w:tcPr>
          <w:p w14:paraId="40EDAE1D" w14:textId="77777777" w:rsidR="006B5A9F" w:rsidRPr="00347235" w:rsidRDefault="006B5A9F" w:rsidP="0034723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bookmarkStart w:id="2" w:name="_Hlk170327847"/>
            <w:bookmarkStart w:id="3" w:name="_Hlk170327875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djetinjstva</w:t>
            </w:r>
            <w:bookmarkEnd w:id="2"/>
          </w:p>
        </w:tc>
        <w:tc>
          <w:tcPr>
            <w:tcW w:w="549" w:type="dxa"/>
          </w:tcPr>
          <w:p w14:paraId="2E0E2F80" w14:textId="71411617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3D6885" w14:textId="47269425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48" w:type="dxa"/>
          </w:tcPr>
          <w:p w14:paraId="44CA4AD6" w14:textId="1FA5CE1C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3DFBC4A" w14:textId="68F97354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50" w:type="dxa"/>
          </w:tcPr>
          <w:p w14:paraId="66E1DD18" w14:textId="77E6884A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473407" w14:textId="4FEDFBED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697" w:type="dxa"/>
          </w:tcPr>
          <w:p w14:paraId="3BA3E5E2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853" w:type="dxa"/>
          </w:tcPr>
          <w:p w14:paraId="15EE5B70" w14:textId="77777777" w:rsidR="00716587" w:rsidRPr="00347235" w:rsidRDefault="00716587" w:rsidP="00716587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sc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74368DB5" w14:textId="77777777" w:rsidR="00716587" w:rsidRPr="00347235" w:rsidRDefault="00716587" w:rsidP="00716587">
            <w:pPr>
              <w:rPr>
                <w:rFonts w:ascii="Arial" w:eastAsia="Arial" w:hAnsi="Arial" w:cs="Arial"/>
                <w:b/>
                <w:bCs/>
                <w:sz w:val="18"/>
                <w:szCs w:val="18"/>
                <w:highlight w:val="yellow"/>
              </w:rPr>
            </w:pPr>
            <w:bookmarkStart w:id="4" w:name="_Hlk170327830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sc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viša asistentica</w:t>
            </w:r>
            <w:bookmarkEnd w:id="4"/>
          </w:p>
        </w:tc>
      </w:tr>
      <w:bookmarkEnd w:id="3"/>
      <w:tr w:rsidR="006B5A9F" w:rsidRPr="00311316" w14:paraId="061A81F3" w14:textId="77777777" w:rsidTr="00BB6E49">
        <w:tc>
          <w:tcPr>
            <w:tcW w:w="3997" w:type="dxa"/>
          </w:tcPr>
          <w:p w14:paraId="2515E32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adolescencije</w:t>
            </w:r>
          </w:p>
        </w:tc>
        <w:tc>
          <w:tcPr>
            <w:tcW w:w="549" w:type="dxa"/>
          </w:tcPr>
          <w:p w14:paraId="53B76A6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8" w:type="dxa"/>
          </w:tcPr>
          <w:p w14:paraId="3E794C6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4E74EF9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771894C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</w:tcPr>
          <w:p w14:paraId="05115C9C" w14:textId="7B032B76" w:rsidR="006B5A9F" w:rsidRPr="00311316" w:rsidRDefault="004321A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. dr. sc. Ana Babić Čikeš</w:t>
            </w:r>
          </w:p>
        </w:tc>
      </w:tr>
      <w:tr w:rsidR="006B5A9F" w:rsidRPr="00311316" w14:paraId="3A20A0AE" w14:textId="77777777" w:rsidTr="00BB6E49">
        <w:trPr>
          <w:trHeight w:val="57"/>
        </w:trPr>
        <w:tc>
          <w:tcPr>
            <w:tcW w:w="3997" w:type="dxa"/>
          </w:tcPr>
          <w:p w14:paraId="41F8005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melji socijalne psihologije</w:t>
            </w:r>
          </w:p>
        </w:tc>
        <w:tc>
          <w:tcPr>
            <w:tcW w:w="549" w:type="dxa"/>
          </w:tcPr>
          <w:p w14:paraId="51EECDB3" w14:textId="77777777" w:rsidR="006B5A9F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2332615" w14:textId="5156269D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31CF5116" w14:textId="77777777" w:rsidR="006B5A9F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F48F135" w14:textId="79668B09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4B1512A2" w14:textId="530E2AF4" w:rsidR="006B5A9F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C5A6895" w14:textId="0278AC7E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036AC5F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406FD1D0" w14:textId="77777777" w:rsidR="006B5A9F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</w:p>
          <w:p w14:paraId="32386FAA" w14:textId="3F5701EA" w:rsidR="00F350A4" w:rsidRPr="00311316" w:rsidRDefault="00F350A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Lovro Borić, asistent VS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</w:t>
            </w:r>
          </w:p>
        </w:tc>
      </w:tr>
      <w:tr w:rsidR="006B5A9F" w:rsidRPr="00311316" w14:paraId="6C2BBA45" w14:textId="77777777" w:rsidTr="00E46E96">
        <w:tc>
          <w:tcPr>
            <w:tcW w:w="3997" w:type="dxa"/>
            <w:vAlign w:val="center"/>
          </w:tcPr>
          <w:p w14:paraId="10C0F779" w14:textId="5B6BB1BF" w:rsidR="006B5A9F" w:rsidRPr="00347235" w:rsidRDefault="006B5A9F" w:rsidP="005C6424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Mjerenje u psihologiji</w:t>
            </w:r>
            <w:r w:rsidR="00F4484C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</w:p>
        </w:tc>
        <w:tc>
          <w:tcPr>
            <w:tcW w:w="549" w:type="dxa"/>
          </w:tcPr>
          <w:p w14:paraId="55E2A2A4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2864491" w14:textId="19581CDC" w:rsidR="006B5A9F" w:rsidRPr="00347235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48" w:type="dxa"/>
          </w:tcPr>
          <w:p w14:paraId="24016A76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55DE70A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(2)</w:t>
            </w:r>
          </w:p>
        </w:tc>
        <w:tc>
          <w:tcPr>
            <w:tcW w:w="550" w:type="dxa"/>
          </w:tcPr>
          <w:p w14:paraId="5E7550FC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55B0B208" w14:textId="6457E662" w:rsidR="006B5A9F" w:rsidRPr="00347235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697" w:type="dxa"/>
            <w:vAlign w:val="center"/>
          </w:tcPr>
          <w:p w14:paraId="76AAB89E" w14:textId="77777777" w:rsidR="006B5A9F" w:rsidRPr="00347235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6</w:t>
            </w:r>
          </w:p>
        </w:tc>
        <w:tc>
          <w:tcPr>
            <w:tcW w:w="3853" w:type="dxa"/>
          </w:tcPr>
          <w:p w14:paraId="0E796BD4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sc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nositeljica </w:t>
            </w:r>
          </w:p>
          <w:p w14:paraId="632A632E" w14:textId="1ECA5B41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</w:t>
            </w:r>
            <w:r w:rsidR="005C6424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sc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, </w:t>
            </w:r>
            <w:r w:rsidR="00ED599C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viša </w:t>
            </w: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asistentica</w:t>
            </w:r>
            <w:r w:rsidR="00DC2592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6B5A9F" w:rsidRPr="00311316" w14:paraId="534E6609" w14:textId="77777777" w:rsidTr="00BB6E49">
        <w:tc>
          <w:tcPr>
            <w:tcW w:w="3997" w:type="dxa"/>
          </w:tcPr>
          <w:p w14:paraId="6495CBB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49" w:type="dxa"/>
          </w:tcPr>
          <w:p w14:paraId="61B640C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27DF8C0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60AABF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22735BD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3" w:type="dxa"/>
          </w:tcPr>
          <w:p w14:paraId="3E97741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28553E76" w14:textId="77777777" w:rsidTr="00E46E96">
        <w:tc>
          <w:tcPr>
            <w:tcW w:w="3997" w:type="dxa"/>
          </w:tcPr>
          <w:p w14:paraId="01AD378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549" w:type="dxa"/>
          </w:tcPr>
          <w:p w14:paraId="6D37B16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0C9D65DC" w14:textId="61E5020A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3)</w:t>
            </w:r>
          </w:p>
        </w:tc>
        <w:tc>
          <w:tcPr>
            <w:tcW w:w="550" w:type="dxa"/>
          </w:tcPr>
          <w:p w14:paraId="0D595E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387F83A0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  <w:vAlign w:val="center"/>
          </w:tcPr>
          <w:p w14:paraId="0EE95457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r. sc. Mirna Varga, viša predavačica</w:t>
            </w:r>
          </w:p>
        </w:tc>
      </w:tr>
      <w:tr w:rsidR="006B5A9F" w:rsidRPr="00311316" w14:paraId="1C5F5AF9" w14:textId="77777777" w:rsidTr="00E46E96">
        <w:tc>
          <w:tcPr>
            <w:tcW w:w="3997" w:type="dxa"/>
          </w:tcPr>
          <w:p w14:paraId="6949F8D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z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549" w:type="dxa"/>
          </w:tcPr>
          <w:p w14:paraId="55DBAD3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678FF1E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184071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7B5F7BB8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  <w:vAlign w:val="center"/>
          </w:tcPr>
          <w:p w14:paraId="191A2DE5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45F65034" w14:textId="77777777" w:rsidTr="00BB6E49">
        <w:tc>
          <w:tcPr>
            <w:tcW w:w="3997" w:type="dxa"/>
          </w:tcPr>
          <w:p w14:paraId="1131BF7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V</w:t>
            </w:r>
          </w:p>
        </w:tc>
        <w:tc>
          <w:tcPr>
            <w:tcW w:w="549" w:type="dxa"/>
          </w:tcPr>
          <w:p w14:paraId="3C8A731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266D60A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4D214B0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1147D7A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853" w:type="dxa"/>
          </w:tcPr>
          <w:p w14:paraId="0C2A1863" w14:textId="77777777" w:rsidR="006B5A9F" w:rsidRPr="00311316" w:rsidRDefault="006B5A9F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6B5A9F" w:rsidRPr="00311316" w14:paraId="2D31CCBB" w14:textId="77777777" w:rsidTr="00BB6E49">
        <w:tc>
          <w:tcPr>
            <w:tcW w:w="3997" w:type="dxa"/>
          </w:tcPr>
          <w:p w14:paraId="156FA44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9" w:type="dxa"/>
          </w:tcPr>
          <w:p w14:paraId="76FCD80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5CF982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6B19EE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5CE7E30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3" w:type="dxa"/>
          </w:tcPr>
          <w:p w14:paraId="46FE849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284C3AB5" w14:textId="77777777" w:rsidTr="00BB6E49">
        <w:tc>
          <w:tcPr>
            <w:tcW w:w="3997" w:type="dxa"/>
          </w:tcPr>
          <w:p w14:paraId="6A87F20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49" w:type="dxa"/>
          </w:tcPr>
          <w:p w14:paraId="7C5CFD6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1672A3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6F91C2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5DBB07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3" w:type="dxa"/>
          </w:tcPr>
          <w:p w14:paraId="6B11E35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C7605A7" w14:textId="77777777" w:rsidTr="00BB6E49">
        <w:tc>
          <w:tcPr>
            <w:tcW w:w="3997" w:type="dxa"/>
          </w:tcPr>
          <w:p w14:paraId="2F3E16C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boli</w:t>
            </w:r>
          </w:p>
        </w:tc>
        <w:tc>
          <w:tcPr>
            <w:tcW w:w="549" w:type="dxa"/>
          </w:tcPr>
          <w:p w14:paraId="7BFCDBC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2E89764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6A8B79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03B3B49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202311F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912418" w:rsidRPr="00311316" w14:paraId="66DF8FC2" w14:textId="77777777" w:rsidTr="0074637C">
        <w:tc>
          <w:tcPr>
            <w:tcW w:w="3997" w:type="dxa"/>
          </w:tcPr>
          <w:p w14:paraId="7BF4FE70" w14:textId="1CC93F63" w:rsidR="00912418" w:rsidRPr="00311316" w:rsidRDefault="00912418" w:rsidP="0091241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ško osnaživanje studenata</w:t>
            </w:r>
          </w:p>
        </w:tc>
        <w:tc>
          <w:tcPr>
            <w:tcW w:w="549" w:type="dxa"/>
          </w:tcPr>
          <w:p w14:paraId="00D20202" w14:textId="6F918218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13A3A8D2" w14:textId="3C38B759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08904C92" w14:textId="66DEA912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  <w:vAlign w:val="center"/>
          </w:tcPr>
          <w:p w14:paraId="22D63892" w14:textId="07090C48" w:rsidR="00912418" w:rsidRPr="00311316" w:rsidRDefault="00912418" w:rsidP="0091241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0F450BBA" w14:textId="0128D97C" w:rsidR="00912418" w:rsidRPr="00311316" w:rsidRDefault="00912418" w:rsidP="0091241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</w:tc>
      </w:tr>
      <w:tr w:rsidR="006B5A9F" w:rsidRPr="00311316" w14:paraId="19AA4F81" w14:textId="77777777" w:rsidTr="00BB6E49">
        <w:tc>
          <w:tcPr>
            <w:tcW w:w="3997" w:type="dxa"/>
          </w:tcPr>
          <w:p w14:paraId="56C3C35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melji pravne pismenosti</w:t>
            </w:r>
          </w:p>
        </w:tc>
        <w:tc>
          <w:tcPr>
            <w:tcW w:w="549" w:type="dxa"/>
          </w:tcPr>
          <w:p w14:paraId="2F29BB3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6EFF37C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500C3D4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009811E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64F4AD5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Narcisa Vrbešić-Ravlić, predavačica</w:t>
            </w:r>
          </w:p>
        </w:tc>
      </w:tr>
      <w:tr w:rsidR="000C3E05" w:rsidRPr="00311316" w14:paraId="31C3D6A2" w14:textId="77777777" w:rsidTr="00C37AC2">
        <w:tc>
          <w:tcPr>
            <w:tcW w:w="3997" w:type="dxa"/>
            <w:vAlign w:val="center"/>
          </w:tcPr>
          <w:p w14:paraId="1FC3CE4A" w14:textId="0C2E749D" w:rsidR="000C3E05" w:rsidRPr="00311316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omunikacijske vještine</w:t>
            </w:r>
          </w:p>
        </w:tc>
        <w:tc>
          <w:tcPr>
            <w:tcW w:w="549" w:type="dxa"/>
          </w:tcPr>
          <w:p w14:paraId="6D3C6F24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5CDAB00" w14:textId="75CB57A1" w:rsidR="000C3E05" w:rsidRPr="00B37FF9" w:rsidRDefault="00B37FF9" w:rsidP="000C3E0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strike/>
                <w:color w:val="00B050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5FCE4C74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E25E8BB" w14:textId="32122F70" w:rsidR="000C3E05" w:rsidRPr="00311316" w:rsidRDefault="005C6C98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31FEF091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F5E1D94" w14:textId="55DDFA9A" w:rsidR="000C3E05" w:rsidRPr="00311316" w:rsidRDefault="00673E34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****</w:t>
            </w:r>
          </w:p>
        </w:tc>
        <w:tc>
          <w:tcPr>
            <w:tcW w:w="697" w:type="dxa"/>
          </w:tcPr>
          <w:p w14:paraId="58A1BA30" w14:textId="4744169B" w:rsidR="000C3E05" w:rsidRPr="00311316" w:rsidRDefault="005C6C98" w:rsidP="000C3E0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1D905555" w14:textId="77777777" w:rsidR="000C3E05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  <w:p w14:paraId="4F70B45B" w14:textId="7FFC1C4C" w:rsidR="000C3E05" w:rsidRPr="00311316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Diana Viduka, asistentica, VS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***</w:t>
            </w:r>
          </w:p>
        </w:tc>
      </w:tr>
    </w:tbl>
    <w:p w14:paraId="0ADB0B93" w14:textId="77777777" w:rsidR="00E52CBF" w:rsidRPr="00311316" w:rsidRDefault="00E52CBF" w:rsidP="006B5A9F">
      <w:pPr>
        <w:rPr>
          <w:rFonts w:ascii="Arial" w:eastAsia="Arial" w:hAnsi="Arial" w:cs="Arial"/>
          <w:b/>
          <w:sz w:val="18"/>
          <w:szCs w:val="18"/>
        </w:rPr>
      </w:pPr>
    </w:p>
    <w:p w14:paraId="1057BC47" w14:textId="77777777" w:rsidR="00E52CBF" w:rsidRPr="00311316" w:rsidRDefault="006B5A9F" w:rsidP="006B5A9F">
      <w:pPr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e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4B9CD809" w14:textId="77777777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EB53A7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5B18AB7B" w14:textId="77777777" w:rsidR="00E52CBF" w:rsidRPr="00311316" w:rsidRDefault="00E52CBF" w:rsidP="006B5A9F">
      <w:pPr>
        <w:rPr>
          <w:rFonts w:ascii="Arial" w:eastAsia="Arial" w:hAnsi="Arial" w:cs="Arial"/>
          <w:sz w:val="16"/>
          <w:szCs w:val="16"/>
        </w:rPr>
      </w:pPr>
    </w:p>
    <w:p w14:paraId="218AF18E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6A619EB0" w14:textId="3E11B86E" w:rsidR="00BA36F1" w:rsidRPr="00311316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.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3A8F6EE5" w14:textId="0D29F874" w:rsidR="00802C63" w:rsidRDefault="00802C63" w:rsidP="006B5A9F">
      <w:pPr>
        <w:rPr>
          <w:b/>
        </w:rPr>
      </w:pPr>
    </w:p>
    <w:p w14:paraId="2E433223" w14:textId="516B4592" w:rsidR="00802C63" w:rsidRPr="00C37AC2" w:rsidRDefault="00802C63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 17. 11. 2025. Nadopuna Napomene za upis izbornih kolegija</w:t>
      </w:r>
    </w:p>
    <w:p w14:paraId="1B58CD61" w14:textId="6205A7A1" w:rsidR="00BA36F1" w:rsidRPr="00C37AC2" w:rsidRDefault="00BA36F1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 17. 11. 2025 Mijenja se zvanje nositelja kolegija</w:t>
      </w:r>
    </w:p>
    <w:p w14:paraId="61EE4304" w14:textId="05D6930A" w:rsidR="000C3E05" w:rsidRPr="00C37AC2" w:rsidRDefault="000C3E05" w:rsidP="000C3E05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*** 17. 11. 2025.  Uvodi se izborni kolegij </w:t>
      </w:r>
    </w:p>
    <w:p w14:paraId="4F13395B" w14:textId="6987B7D5" w:rsidR="00673E34" w:rsidRPr="00C37AC2" w:rsidRDefault="00673E34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* 2</w:t>
      </w:r>
      <w:r w:rsidR="00C37AC2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>. 1.  2026. Mijenja se oblik izvođenja nastave</w:t>
      </w:r>
    </w:p>
    <w:p w14:paraId="1347A53B" w14:textId="4C54E3A9" w:rsidR="00673E34" w:rsidRPr="00C37AC2" w:rsidRDefault="00673E34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**2</w:t>
      </w:r>
      <w:r w:rsidR="00C37AC2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>. 1. 2026. Uvod</w:t>
      </w:r>
      <w:r w:rsidR="00B37FF9">
        <w:rPr>
          <w:rFonts w:ascii="Arial" w:hAnsi="Arial" w:cs="Arial"/>
          <w:b/>
          <w:color w:val="00B050"/>
          <w:sz w:val="16"/>
          <w:szCs w:val="16"/>
        </w:rPr>
        <w:t>e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se asistent</w:t>
      </w:r>
      <w:r w:rsidR="00B37FF9">
        <w:rPr>
          <w:rFonts w:ascii="Arial" w:hAnsi="Arial" w:cs="Arial"/>
          <w:b/>
          <w:color w:val="00B050"/>
          <w:sz w:val="16"/>
          <w:szCs w:val="16"/>
        </w:rPr>
        <w:t>i</w:t>
      </w:r>
      <w:r w:rsidRPr="00C37AC2">
        <w:rPr>
          <w:rFonts w:ascii="Arial" w:hAnsi="Arial" w:cs="Arial"/>
          <w:b/>
          <w:color w:val="00B050"/>
          <w:sz w:val="16"/>
          <w:szCs w:val="16"/>
        </w:rPr>
        <w:t>, VS</w:t>
      </w:r>
      <w:r w:rsidR="00B37FF9">
        <w:rPr>
          <w:rFonts w:ascii="Arial" w:hAnsi="Arial" w:cs="Arial"/>
          <w:b/>
          <w:color w:val="00B050"/>
          <w:sz w:val="16"/>
          <w:szCs w:val="16"/>
        </w:rPr>
        <w:t>,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za izvođač</w:t>
      </w:r>
      <w:r w:rsidR="00B37FF9">
        <w:rPr>
          <w:rFonts w:ascii="Arial" w:hAnsi="Arial" w:cs="Arial"/>
          <w:b/>
          <w:color w:val="00B050"/>
          <w:sz w:val="16"/>
          <w:szCs w:val="16"/>
        </w:rPr>
        <w:t>e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</w:t>
      </w:r>
      <w:r w:rsidR="00B37FF9">
        <w:rPr>
          <w:rFonts w:ascii="Arial" w:hAnsi="Arial" w:cs="Arial"/>
          <w:b/>
          <w:color w:val="00B050"/>
          <w:sz w:val="16"/>
          <w:szCs w:val="16"/>
        </w:rPr>
        <w:t>na kolegiju.</w:t>
      </w:r>
    </w:p>
    <w:p w14:paraId="6B942B04" w14:textId="77777777" w:rsidR="00802C63" w:rsidRPr="00311316" w:rsidRDefault="00802C63" w:rsidP="006B5A9F">
      <w:pPr>
        <w:rPr>
          <w:b/>
        </w:rPr>
      </w:pPr>
    </w:p>
    <w:p w14:paraId="6FCAA34F" w14:textId="77777777" w:rsidR="00ED599C" w:rsidRPr="00311316" w:rsidRDefault="00ED599C" w:rsidP="006B5A9F">
      <w:pPr>
        <w:rPr>
          <w:rFonts w:ascii="Arial" w:eastAsia="Arial" w:hAnsi="Arial" w:cs="Arial"/>
          <w:b/>
          <w:sz w:val="16"/>
          <w:szCs w:val="16"/>
        </w:rPr>
      </w:pPr>
    </w:p>
    <w:p w14:paraId="23E51C55" w14:textId="77777777" w:rsidR="00ED599C" w:rsidRPr="00311316" w:rsidRDefault="00ED599C" w:rsidP="006B5A9F">
      <w:pPr>
        <w:rPr>
          <w:rFonts w:ascii="Arial" w:eastAsia="Arial" w:hAnsi="Arial" w:cs="Arial"/>
          <w:b/>
          <w:sz w:val="16"/>
          <w:szCs w:val="16"/>
        </w:rPr>
      </w:pPr>
    </w:p>
    <w:p w14:paraId="277CA8A5" w14:textId="77777777" w:rsidR="006B5A9F" w:rsidRPr="00311316" w:rsidRDefault="006B5A9F" w:rsidP="006B5A9F">
      <w:pPr>
        <w:rPr>
          <w:rFonts w:ascii="Arial" w:eastAsia="Arial" w:hAnsi="Arial" w:cs="Arial"/>
          <w:sz w:val="18"/>
          <w:szCs w:val="18"/>
        </w:rPr>
      </w:pPr>
    </w:p>
    <w:p w14:paraId="745E8B85" w14:textId="77777777" w:rsidR="006B5A9F" w:rsidRPr="00311316" w:rsidRDefault="006B5A9F" w:rsidP="006B5A9F">
      <w:pPr>
        <w:ind w:left="708"/>
        <w:rPr>
          <w:rFonts w:ascii="Arial" w:eastAsia="Arial" w:hAnsi="Arial" w:cs="Arial"/>
          <w:sz w:val="20"/>
          <w:szCs w:val="20"/>
        </w:rPr>
      </w:pPr>
    </w:p>
    <w:p w14:paraId="6A1B5564" w14:textId="77777777" w:rsidR="006B5A9F" w:rsidRPr="00311316" w:rsidRDefault="006B5A9F" w:rsidP="006B5A9F">
      <w:pPr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br w:type="page"/>
      </w:r>
    </w:p>
    <w:p w14:paraId="35A7C2B5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lastRenderedPageBreak/>
        <w:t>III. GODINA</w:t>
      </w:r>
    </w:p>
    <w:p w14:paraId="7FE56A6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1F2ECFCD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V. zimski semestar </w:t>
      </w:r>
    </w:p>
    <w:p w14:paraId="61E6A6BD" w14:textId="77777777" w:rsidR="006B5A9F" w:rsidRPr="00311316" w:rsidRDefault="006B5A9F" w:rsidP="006B5A9F">
      <w:pPr>
        <w:jc w:val="center"/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105"/>
        <w:gridCol w:w="530"/>
        <w:gridCol w:w="537"/>
        <w:gridCol w:w="616"/>
        <w:gridCol w:w="750"/>
        <w:gridCol w:w="3656"/>
      </w:tblGrid>
      <w:tr w:rsidR="006B5A9F" w:rsidRPr="00311316" w14:paraId="6FC67458" w14:textId="77777777" w:rsidTr="4D153635">
        <w:tc>
          <w:tcPr>
            <w:tcW w:w="4105" w:type="dxa"/>
            <w:vAlign w:val="center"/>
          </w:tcPr>
          <w:p w14:paraId="6897947F" w14:textId="77777777" w:rsidR="006B5A9F" w:rsidRPr="00311316" w:rsidRDefault="001C246F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83" w:type="dxa"/>
            <w:gridSpan w:val="3"/>
          </w:tcPr>
          <w:p w14:paraId="1A28C54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2925C3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28C7567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56" w:type="dxa"/>
          </w:tcPr>
          <w:p w14:paraId="024CBE3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552B0E0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18C78691" w14:textId="77777777" w:rsidTr="4D153635">
        <w:tc>
          <w:tcPr>
            <w:tcW w:w="4105" w:type="dxa"/>
          </w:tcPr>
          <w:p w14:paraId="2B6A353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30" w:type="dxa"/>
          </w:tcPr>
          <w:p w14:paraId="2488C33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37" w:type="dxa"/>
          </w:tcPr>
          <w:p w14:paraId="2DB60A5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16" w:type="dxa"/>
          </w:tcPr>
          <w:p w14:paraId="3BB6B08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6A9DE7A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46CBF01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4A88A7AB" w14:textId="77777777" w:rsidTr="4D153635">
        <w:trPr>
          <w:trHeight w:val="193"/>
        </w:trPr>
        <w:tc>
          <w:tcPr>
            <w:tcW w:w="4105" w:type="dxa"/>
            <w:vAlign w:val="center"/>
          </w:tcPr>
          <w:p w14:paraId="39823015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orija testova</w:t>
            </w:r>
          </w:p>
        </w:tc>
        <w:tc>
          <w:tcPr>
            <w:tcW w:w="530" w:type="dxa"/>
          </w:tcPr>
          <w:p w14:paraId="527B73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508796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37" w:type="dxa"/>
          </w:tcPr>
          <w:p w14:paraId="1126964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060C3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16" w:type="dxa"/>
          </w:tcPr>
          <w:p w14:paraId="6B402E3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83A212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0916333B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656" w:type="dxa"/>
          </w:tcPr>
          <w:p w14:paraId="33B8070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of. dr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sc. Silv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  <w:p w14:paraId="35F31C12" w14:textId="1E2D4047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</w:tc>
      </w:tr>
      <w:tr w:rsidR="006B5A9F" w:rsidRPr="00311316" w14:paraId="0C274941" w14:textId="77777777" w:rsidTr="4D153635">
        <w:tc>
          <w:tcPr>
            <w:tcW w:w="4105" w:type="dxa"/>
            <w:vAlign w:val="center"/>
          </w:tcPr>
          <w:p w14:paraId="77952FBF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patologija</w:t>
            </w:r>
          </w:p>
        </w:tc>
        <w:tc>
          <w:tcPr>
            <w:tcW w:w="530" w:type="dxa"/>
          </w:tcPr>
          <w:p w14:paraId="3155B06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</w:tcPr>
          <w:p w14:paraId="3F5DC0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0AAC015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03BC6E7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6EE617A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prof. dr. sc. Dunja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Degmečić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, VS </w:t>
            </w:r>
          </w:p>
        </w:tc>
      </w:tr>
      <w:tr w:rsidR="006B5A9F" w:rsidRPr="00311316" w14:paraId="5284DE22" w14:textId="77777777" w:rsidTr="001B57D3">
        <w:trPr>
          <w:trHeight w:val="297"/>
        </w:trPr>
        <w:tc>
          <w:tcPr>
            <w:tcW w:w="4105" w:type="dxa"/>
            <w:vAlign w:val="center"/>
          </w:tcPr>
          <w:p w14:paraId="5A31EA66" w14:textId="7A10EC9E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5" w:name="_Hlk170328059"/>
            <w:r w:rsidRPr="00311316">
              <w:rPr>
                <w:rFonts w:ascii="Arial" w:eastAsia="Arial" w:hAnsi="Arial" w:cs="Arial"/>
                <w:sz w:val="18"/>
                <w:szCs w:val="18"/>
              </w:rPr>
              <w:t>Povijest psihologije i psihologijski sustavi</w:t>
            </w:r>
            <w:bookmarkEnd w:id="5"/>
          </w:p>
        </w:tc>
        <w:tc>
          <w:tcPr>
            <w:tcW w:w="530" w:type="dxa"/>
            <w:vAlign w:val="center"/>
          </w:tcPr>
          <w:p w14:paraId="65016B16" w14:textId="02761672" w:rsidR="00F350A4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4FE38FD" w14:textId="3E2D256C" w:rsidR="006B5A9F" w:rsidRPr="00311316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  <w:vAlign w:val="center"/>
          </w:tcPr>
          <w:p w14:paraId="649DCD6B" w14:textId="77777777" w:rsidR="006B5A9F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97E3AE9" w14:textId="14DE7268" w:rsidR="00F350A4" w:rsidRPr="00311316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  <w:vAlign w:val="center"/>
          </w:tcPr>
          <w:p w14:paraId="54776074" w14:textId="02BC31DD" w:rsidR="00F350A4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FF4A866" w14:textId="34D7C398" w:rsidR="006B5A9F" w:rsidRPr="00311316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27ED164A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56" w:type="dxa"/>
            <w:vAlign w:val="center"/>
          </w:tcPr>
          <w:p w14:paraId="02402C3B" w14:textId="477C8DEC" w:rsidR="00716587" w:rsidRDefault="00EC5EFE" w:rsidP="001B57D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F350A4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638F7BE" w14:textId="3C3451A6" w:rsidR="00F350A4" w:rsidRPr="00311316" w:rsidRDefault="00F350A4" w:rsidP="001B57D3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dr. sc. Damir Marinić, predavač</w:t>
            </w:r>
          </w:p>
        </w:tc>
      </w:tr>
      <w:tr w:rsidR="00A00C89" w:rsidRPr="00311316" w14:paraId="182FEF2C" w14:textId="77777777" w:rsidTr="4D153635">
        <w:trPr>
          <w:trHeight w:val="297"/>
        </w:trPr>
        <w:tc>
          <w:tcPr>
            <w:tcW w:w="4105" w:type="dxa"/>
            <w:vAlign w:val="center"/>
          </w:tcPr>
          <w:p w14:paraId="4E4A9B56" w14:textId="77777777" w:rsidR="00A00C89" w:rsidRPr="00311316" w:rsidRDefault="00A00C8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0" w:type="dxa"/>
          </w:tcPr>
          <w:p w14:paraId="1F361C0B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7" w:type="dxa"/>
          </w:tcPr>
          <w:p w14:paraId="79DE97C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16" w:type="dxa"/>
          </w:tcPr>
          <w:p w14:paraId="6B70A512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  <w:vAlign w:val="center"/>
          </w:tcPr>
          <w:p w14:paraId="5B799B59" w14:textId="77777777" w:rsidR="00A00C89" w:rsidRPr="00311316" w:rsidRDefault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63499041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173BBE63" w14:textId="77777777" w:rsidTr="4D153635">
        <w:tc>
          <w:tcPr>
            <w:tcW w:w="4105" w:type="dxa"/>
            <w:vAlign w:val="center"/>
          </w:tcPr>
          <w:p w14:paraId="01F7317F" w14:textId="77777777" w:rsidR="006B5A9F" w:rsidRPr="00311316" w:rsidRDefault="006B5A9F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IZBORNI</w:t>
            </w:r>
            <w:r w:rsidR="001C246F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KOLEGIJ</w:t>
            </w:r>
          </w:p>
        </w:tc>
        <w:tc>
          <w:tcPr>
            <w:tcW w:w="530" w:type="dxa"/>
          </w:tcPr>
          <w:p w14:paraId="033285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7" w:type="dxa"/>
          </w:tcPr>
          <w:p w14:paraId="443FA5C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16" w:type="dxa"/>
          </w:tcPr>
          <w:p w14:paraId="58C6AE6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  <w:vAlign w:val="center"/>
          </w:tcPr>
          <w:p w14:paraId="591DA10C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60B83E52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14CFFE6B" w14:textId="77777777" w:rsidTr="4D153635">
        <w:tc>
          <w:tcPr>
            <w:tcW w:w="4105" w:type="dxa"/>
            <w:vAlign w:val="center"/>
          </w:tcPr>
          <w:p w14:paraId="362DF0AD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Osnove zdravstvene psihologije</w:t>
            </w:r>
          </w:p>
        </w:tc>
        <w:tc>
          <w:tcPr>
            <w:tcW w:w="530" w:type="dxa"/>
          </w:tcPr>
          <w:p w14:paraId="1B76FFF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</w:tcPr>
          <w:p w14:paraId="3F46FF9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21C7778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7C40662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4D9CD62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6B5A9F" w:rsidRPr="00311316" w14:paraId="220F3DE9" w14:textId="77777777" w:rsidTr="4D153635">
        <w:tc>
          <w:tcPr>
            <w:tcW w:w="4105" w:type="dxa"/>
            <w:vAlign w:val="center"/>
          </w:tcPr>
          <w:p w14:paraId="0A601276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Suvremeni pristupi istraživanjima stresa</w:t>
            </w:r>
          </w:p>
        </w:tc>
        <w:tc>
          <w:tcPr>
            <w:tcW w:w="530" w:type="dxa"/>
          </w:tcPr>
          <w:p w14:paraId="22B0E6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</w:tcPr>
          <w:p w14:paraId="777C08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6C552A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vAlign w:val="center"/>
          </w:tcPr>
          <w:p w14:paraId="1A5CE8C5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795A8E3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</w:tc>
      </w:tr>
      <w:tr w:rsidR="006B5A9F" w:rsidRPr="00311316" w14:paraId="4ACEF2BA" w14:textId="77777777" w:rsidTr="4D153635">
        <w:tc>
          <w:tcPr>
            <w:tcW w:w="4105" w:type="dxa"/>
            <w:vAlign w:val="center"/>
          </w:tcPr>
          <w:p w14:paraId="3DC6CA6B" w14:textId="77777777" w:rsidR="006B5A9F" w:rsidRPr="00347235" w:rsidRDefault="008A687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istemski pristup u psihologiji</w:t>
            </w:r>
          </w:p>
        </w:tc>
        <w:tc>
          <w:tcPr>
            <w:tcW w:w="530" w:type="dxa"/>
          </w:tcPr>
          <w:p w14:paraId="0E503C3F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3723FA67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37" w:type="dxa"/>
          </w:tcPr>
          <w:p w14:paraId="7A4A2020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8BF5C3F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616" w:type="dxa"/>
          </w:tcPr>
          <w:p w14:paraId="304290AA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4B490F2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750" w:type="dxa"/>
            <w:vAlign w:val="center"/>
          </w:tcPr>
          <w:p w14:paraId="1E293675" w14:textId="77777777" w:rsidR="006B5A9F" w:rsidRPr="00347235" w:rsidRDefault="008A687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4</w:t>
            </w:r>
          </w:p>
        </w:tc>
        <w:tc>
          <w:tcPr>
            <w:tcW w:w="3656" w:type="dxa"/>
          </w:tcPr>
          <w:p w14:paraId="2E1AF63B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oc. dr. sc. Ivana Marčinko, nositeljica</w:t>
            </w:r>
          </w:p>
          <w:p w14:paraId="5B64F319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Damir Marinić, predavač</w:t>
            </w:r>
          </w:p>
        </w:tc>
      </w:tr>
      <w:tr w:rsidR="006B5A9F" w:rsidRPr="00311316" w14:paraId="6DFBAB6B" w14:textId="77777777" w:rsidTr="4D153635">
        <w:tc>
          <w:tcPr>
            <w:tcW w:w="4105" w:type="dxa"/>
            <w:vAlign w:val="center"/>
          </w:tcPr>
          <w:p w14:paraId="0042B1F3" w14:textId="77777777" w:rsidR="006B5A9F" w:rsidRPr="00347235" w:rsidRDefault="006B5A9F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Interpersonalna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neurobiologija</w:t>
            </w:r>
          </w:p>
        </w:tc>
        <w:tc>
          <w:tcPr>
            <w:tcW w:w="530" w:type="dxa"/>
            <w:vAlign w:val="center"/>
          </w:tcPr>
          <w:p w14:paraId="4232EE91" w14:textId="36239686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67E9E1B" w14:textId="4FE2931F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37" w:type="dxa"/>
            <w:vAlign w:val="center"/>
          </w:tcPr>
          <w:p w14:paraId="402726EF" w14:textId="7AAC1160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8255B3A" w14:textId="36F71681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616" w:type="dxa"/>
            <w:vAlign w:val="center"/>
          </w:tcPr>
          <w:p w14:paraId="53B5B09F" w14:textId="4D8ECF1B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25BAFD3" w14:textId="390D7105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50" w:type="dxa"/>
            <w:vAlign w:val="center"/>
          </w:tcPr>
          <w:p w14:paraId="3274E474" w14:textId="77777777" w:rsidR="006B5A9F" w:rsidRPr="00347235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656" w:type="dxa"/>
          </w:tcPr>
          <w:p w14:paraId="2892F7FD" w14:textId="6CA6BE8D" w:rsidR="0010444C" w:rsidRPr="00347235" w:rsidRDefault="0010444C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oc. dr. sc. Valerija Križanić</w:t>
            </w:r>
            <w:r w:rsidR="008E5C83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78EB17C4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Damir Marinić, predavač</w:t>
            </w:r>
          </w:p>
        </w:tc>
      </w:tr>
      <w:tr w:rsidR="00592F69" w:rsidRPr="00311316" w14:paraId="22978CB0" w14:textId="77777777" w:rsidTr="4D153635">
        <w:tc>
          <w:tcPr>
            <w:tcW w:w="4105" w:type="dxa"/>
            <w:vAlign w:val="center"/>
          </w:tcPr>
          <w:p w14:paraId="0765A998" w14:textId="4434B941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ngleski jezik za humanističke i društvene znanosti 5</w:t>
            </w:r>
          </w:p>
        </w:tc>
        <w:tc>
          <w:tcPr>
            <w:tcW w:w="530" w:type="dxa"/>
          </w:tcPr>
          <w:p w14:paraId="6227F366" w14:textId="35B3B8E6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37" w:type="dxa"/>
          </w:tcPr>
          <w:p w14:paraId="31B17F53" w14:textId="4AC91191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6" w:type="dxa"/>
          </w:tcPr>
          <w:p w14:paraId="016E62E1" w14:textId="1EB3C27E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02D40F69" w14:textId="713914F1" w:rsidR="00592F69" w:rsidRPr="00311316" w:rsidRDefault="00592F69" w:rsidP="00592F6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56" w:type="dxa"/>
          </w:tcPr>
          <w:p w14:paraId="1C5FCF11" w14:textId="07B5E30C" w:rsidR="00592F69" w:rsidRPr="00311316" w:rsidRDefault="00592F69" w:rsidP="00592F69">
            <w:pPr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Ksen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FD6FE1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6AEC1364" w14:textId="77777777" w:rsidR="00B53918" w:rsidRPr="00311316" w:rsidRDefault="006B5A9F" w:rsidP="006B5A9F">
      <w:pPr>
        <w:tabs>
          <w:tab w:val="center" w:pos="4536"/>
        </w:tabs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B53918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7DB0D657" w14:textId="59977B35" w:rsidR="00B53918" w:rsidRPr="00311316" w:rsidRDefault="00B53918" w:rsidP="00B53918">
      <w:pPr>
        <w:rPr>
          <w:rFonts w:ascii="Arial" w:eastAsia="Arial" w:hAnsi="Arial" w:cs="Arial"/>
          <w:b/>
          <w:sz w:val="18"/>
          <w:szCs w:val="18"/>
        </w:rPr>
      </w:pPr>
    </w:p>
    <w:p w14:paraId="7DDB3146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bookmarkStart w:id="6" w:name="_Hlk176349548"/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470E3B48" w14:textId="54EE56B1" w:rsidR="003D3DEA" w:rsidRPr="00311316" w:rsidRDefault="00BA36F1" w:rsidP="003D3DEA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</w:p>
    <w:p w14:paraId="42946679" w14:textId="77777777" w:rsidR="00141868" w:rsidRPr="00311316" w:rsidRDefault="00141868" w:rsidP="00B53918">
      <w:pPr>
        <w:rPr>
          <w:rFonts w:ascii="Arial" w:eastAsia="Arial" w:hAnsi="Arial" w:cs="Arial"/>
          <w:b/>
          <w:sz w:val="18"/>
          <w:szCs w:val="18"/>
        </w:rPr>
      </w:pPr>
    </w:p>
    <w:bookmarkEnd w:id="6"/>
    <w:p w14:paraId="41452432" w14:textId="77777777" w:rsidR="0074637C" w:rsidRPr="00311316" w:rsidRDefault="0074637C" w:rsidP="00B53918">
      <w:pPr>
        <w:rPr>
          <w:rFonts w:ascii="Arial" w:eastAsia="Arial" w:hAnsi="Arial" w:cs="Arial"/>
          <w:b/>
          <w:sz w:val="18"/>
          <w:szCs w:val="18"/>
        </w:rPr>
      </w:pPr>
    </w:p>
    <w:p w14:paraId="041BC0EB" w14:textId="77777777" w:rsidR="00B53918" w:rsidRPr="00311316" w:rsidRDefault="00B53918" w:rsidP="00B53918">
      <w:pPr>
        <w:rPr>
          <w:rFonts w:ascii="Arial" w:eastAsia="Arial" w:hAnsi="Arial" w:cs="Arial"/>
          <w:sz w:val="18"/>
          <w:szCs w:val="18"/>
          <w:u w:val="single"/>
        </w:rPr>
      </w:pPr>
      <w:r w:rsidRPr="00311316">
        <w:rPr>
          <w:rFonts w:ascii="Arial" w:eastAsia="Arial" w:hAnsi="Arial" w:cs="Arial"/>
          <w:sz w:val="18"/>
          <w:szCs w:val="18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8"/>
          <w:szCs w:val="18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8"/>
          <w:szCs w:val="18"/>
          <w:u w:val="single"/>
        </w:rPr>
        <w:t xml:space="preserve"> </w:t>
      </w:r>
    </w:p>
    <w:p w14:paraId="37C4ADD8" w14:textId="77777777" w:rsidR="006B5A9F" w:rsidRPr="00311316" w:rsidRDefault="006B5A9F" w:rsidP="00B53918">
      <w:pPr>
        <w:tabs>
          <w:tab w:val="center" w:pos="4536"/>
        </w:tabs>
        <w:rPr>
          <w:rFonts w:ascii="Arial" w:eastAsia="Arial" w:hAnsi="Arial" w:cs="Arial"/>
          <w:sz w:val="16"/>
          <w:szCs w:val="16"/>
        </w:rPr>
      </w:pPr>
    </w:p>
    <w:p w14:paraId="0F4E1356" w14:textId="77777777" w:rsidR="00B53918" w:rsidRPr="00311316" w:rsidRDefault="00B53918" w:rsidP="00B53918">
      <w:pPr>
        <w:tabs>
          <w:tab w:val="center" w:pos="4536"/>
        </w:tabs>
        <w:rPr>
          <w:rFonts w:ascii="Arial" w:eastAsia="Arial" w:hAnsi="Arial" w:cs="Arial"/>
          <w:b/>
          <w:sz w:val="20"/>
          <w:szCs w:val="20"/>
          <w:u w:val="single"/>
        </w:rPr>
      </w:pPr>
    </w:p>
    <w:p w14:paraId="414871E1" w14:textId="77777777" w:rsidR="006B5A9F" w:rsidRPr="00311316" w:rsidRDefault="006B5A9F" w:rsidP="006B5A9F">
      <w:pPr>
        <w:tabs>
          <w:tab w:val="center" w:pos="4536"/>
        </w:tabs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VI. ljetni semestar </w:t>
      </w: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126"/>
        <w:gridCol w:w="526"/>
        <w:gridCol w:w="526"/>
        <w:gridCol w:w="665"/>
        <w:gridCol w:w="750"/>
        <w:gridCol w:w="3601"/>
      </w:tblGrid>
      <w:tr w:rsidR="006B5A9F" w:rsidRPr="00311316" w14:paraId="08E095F3" w14:textId="77777777" w:rsidTr="00E46E96">
        <w:tc>
          <w:tcPr>
            <w:tcW w:w="4126" w:type="dxa"/>
            <w:vAlign w:val="center"/>
          </w:tcPr>
          <w:p w14:paraId="1345A1F4" w14:textId="77777777" w:rsidR="006B5A9F" w:rsidRPr="00311316" w:rsidRDefault="001C246F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17" w:type="dxa"/>
            <w:gridSpan w:val="3"/>
          </w:tcPr>
          <w:p w14:paraId="7162BF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745DF0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52D30DC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01" w:type="dxa"/>
          </w:tcPr>
          <w:p w14:paraId="05C3ECF3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4865EA76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31D8BBB8" w14:textId="77777777" w:rsidTr="00BB6E49">
        <w:trPr>
          <w:trHeight w:val="321"/>
        </w:trPr>
        <w:tc>
          <w:tcPr>
            <w:tcW w:w="4126" w:type="dxa"/>
          </w:tcPr>
          <w:p w14:paraId="2AE5400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26" w:type="dxa"/>
          </w:tcPr>
          <w:p w14:paraId="37D621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26" w:type="dxa"/>
          </w:tcPr>
          <w:p w14:paraId="2CD357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65" w:type="dxa"/>
          </w:tcPr>
          <w:p w14:paraId="42D290D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230A7E8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64A53B1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7AE9B0F7" w14:textId="77777777" w:rsidTr="0017233B">
        <w:tc>
          <w:tcPr>
            <w:tcW w:w="4126" w:type="dxa"/>
          </w:tcPr>
          <w:p w14:paraId="62A65DE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psihologiju rada i organizacijsku psihologiju</w:t>
            </w:r>
          </w:p>
        </w:tc>
        <w:tc>
          <w:tcPr>
            <w:tcW w:w="526" w:type="dxa"/>
            <w:vAlign w:val="center"/>
          </w:tcPr>
          <w:p w14:paraId="6669A05F" w14:textId="7D3A439C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B71F971" w14:textId="15909325" w:rsidR="0082410A" w:rsidRDefault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236E565E" w14:textId="7DC18BAB" w:rsidR="006B5A9F" w:rsidRPr="00311316" w:rsidRDefault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vAlign w:val="center"/>
          </w:tcPr>
          <w:p w14:paraId="307EE243" w14:textId="0EBAEF1F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1E6975D" w14:textId="3F40B57A" w:rsidR="0082410A" w:rsidRDefault="0082410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AF424FF" w14:textId="2E7B0E76" w:rsidR="006B5A9F" w:rsidRPr="0031131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6956F0F7" w14:textId="476729BE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22940B5" w14:textId="34743661" w:rsidR="0082410A" w:rsidRDefault="0082410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33C2419" w14:textId="4649A41A" w:rsidR="006B5A9F" w:rsidRPr="0031131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1541CEA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  <w:vAlign w:val="center"/>
          </w:tcPr>
          <w:p w14:paraId="2B55D9C4" w14:textId="580508BB" w:rsidR="0082410A" w:rsidRDefault="00BA2A68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 dr. sc. Marija Milić ****</w:t>
            </w:r>
          </w:p>
          <w:p w14:paraId="0657723C" w14:textId="0D74A014" w:rsidR="00BA2A68" w:rsidRPr="00C37AC2" w:rsidRDefault="00BA2A68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sc. Antun </w:t>
            </w:r>
            <w:proofErr w:type="spellStart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, VS****</w:t>
            </w:r>
          </w:p>
          <w:p w14:paraId="18A13136" w14:textId="542CC5D3" w:rsidR="006B5A9F" w:rsidRPr="008E5C83" w:rsidRDefault="001B57D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BA36F1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  <w:r w:rsidR="00BA36F1">
              <w:rPr>
                <w:rFonts w:ascii="Arial" w:eastAsia="Arial" w:hAnsi="Arial" w:cs="Arial"/>
                <w:b/>
                <w:sz w:val="18"/>
                <w:szCs w:val="18"/>
              </w:rPr>
              <w:t>*****</w:t>
            </w:r>
          </w:p>
        </w:tc>
      </w:tr>
      <w:tr w:rsidR="006B5A9F" w:rsidRPr="00311316" w14:paraId="355782CF" w14:textId="77777777" w:rsidTr="00BB6E49">
        <w:tc>
          <w:tcPr>
            <w:tcW w:w="4126" w:type="dxa"/>
          </w:tcPr>
          <w:p w14:paraId="7236F77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Grupe i socijalna interakcija</w:t>
            </w:r>
          </w:p>
        </w:tc>
        <w:tc>
          <w:tcPr>
            <w:tcW w:w="526" w:type="dxa"/>
          </w:tcPr>
          <w:p w14:paraId="41C0039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E55B7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396224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051D32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01" w:type="dxa"/>
          </w:tcPr>
          <w:p w14:paraId="4C2B548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6B5A9F" w:rsidRPr="00311316" w14:paraId="02140C7E" w14:textId="77777777" w:rsidTr="00912418">
        <w:tc>
          <w:tcPr>
            <w:tcW w:w="4126" w:type="dxa"/>
            <w:vAlign w:val="center"/>
          </w:tcPr>
          <w:p w14:paraId="79421404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kliničku psihologiju</w:t>
            </w:r>
          </w:p>
        </w:tc>
        <w:tc>
          <w:tcPr>
            <w:tcW w:w="526" w:type="dxa"/>
            <w:vAlign w:val="center"/>
          </w:tcPr>
          <w:p w14:paraId="5B3EE120" w14:textId="77777777" w:rsidR="006B5A9F" w:rsidRPr="00311316" w:rsidRDefault="006B5A9F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  <w:vAlign w:val="center"/>
          </w:tcPr>
          <w:p w14:paraId="7FCEB1E6" w14:textId="18F222FF" w:rsidR="004D500C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05507786" w14:textId="3C795001" w:rsidR="004D500C" w:rsidRPr="00311316" w:rsidRDefault="006B5A9F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7B060985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1E1AB810" w14:textId="1CAE31C1" w:rsidR="006B5A9F" w:rsidRPr="00311316" w:rsidRDefault="000663F4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doc. dr. sc. Marina Perković Kovačević, VS</w:t>
            </w:r>
            <w:r w:rsidR="00673E34"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*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**</w:t>
            </w:r>
          </w:p>
        </w:tc>
      </w:tr>
      <w:tr w:rsidR="006B5A9F" w:rsidRPr="00311316" w14:paraId="7C6BBD3C" w14:textId="77777777" w:rsidTr="00BB6E49">
        <w:trPr>
          <w:trHeight w:val="47"/>
        </w:trPr>
        <w:tc>
          <w:tcPr>
            <w:tcW w:w="4126" w:type="dxa"/>
          </w:tcPr>
          <w:p w14:paraId="562FE69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eeksperimental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psihologijska metodologija                </w:t>
            </w:r>
          </w:p>
        </w:tc>
        <w:tc>
          <w:tcPr>
            <w:tcW w:w="526" w:type="dxa"/>
          </w:tcPr>
          <w:p w14:paraId="06AEC84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A4692A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0074ED5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20C28A1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01" w:type="dxa"/>
          </w:tcPr>
          <w:p w14:paraId="62373EA9" w14:textId="5386AB9A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dr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sc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6B5A9F" w:rsidRPr="00311316" w14:paraId="3EB198EF" w14:textId="77777777" w:rsidTr="00BB6E49">
        <w:tc>
          <w:tcPr>
            <w:tcW w:w="4126" w:type="dxa"/>
          </w:tcPr>
          <w:p w14:paraId="4C47953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sihologija odrasle dobi i starenja                                    </w:t>
            </w:r>
          </w:p>
        </w:tc>
        <w:tc>
          <w:tcPr>
            <w:tcW w:w="526" w:type="dxa"/>
          </w:tcPr>
          <w:p w14:paraId="71353B78" w14:textId="06741B36" w:rsidR="006B5A9F" w:rsidRPr="00311316" w:rsidRDefault="00303DD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2237638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41F2127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</w:tcPr>
          <w:p w14:paraId="7EBBA36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01" w:type="dxa"/>
          </w:tcPr>
          <w:p w14:paraId="7F7821B2" w14:textId="61B783BD" w:rsidR="006B5A9F" w:rsidRPr="00BA2A68" w:rsidRDefault="004A0665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izv. prof. dr. sc. </w:t>
            </w:r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Marina </w:t>
            </w:r>
            <w:proofErr w:type="spellStart"/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>Kotrla</w:t>
            </w:r>
            <w:proofErr w:type="spellEnd"/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 Topić****</w:t>
            </w:r>
          </w:p>
        </w:tc>
      </w:tr>
      <w:tr w:rsidR="00242A50" w:rsidRPr="00311316" w14:paraId="097EC619" w14:textId="77777777" w:rsidTr="00BB6E49">
        <w:tc>
          <w:tcPr>
            <w:tcW w:w="4126" w:type="dxa"/>
          </w:tcPr>
          <w:p w14:paraId="3E44D8A0" w14:textId="77777777" w:rsidR="00242A50" w:rsidRPr="00311316" w:rsidRDefault="00242A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723736C2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4B3C9900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5" w:type="dxa"/>
          </w:tcPr>
          <w:p w14:paraId="6EC67DD2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FD5E5E9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5BE208F7" w14:textId="77777777" w:rsidR="00242A50" w:rsidRPr="00311316" w:rsidRDefault="00242A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8BC2AD7" w14:textId="77777777" w:rsidTr="00BB6E49">
        <w:tc>
          <w:tcPr>
            <w:tcW w:w="4126" w:type="dxa"/>
          </w:tcPr>
          <w:p w14:paraId="5F8262C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1C246F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26" w:type="dxa"/>
          </w:tcPr>
          <w:p w14:paraId="28155BB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566D58D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5" w:type="dxa"/>
          </w:tcPr>
          <w:p w14:paraId="3BF73C7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6D7E98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74263495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1AB87449" w14:textId="77777777" w:rsidTr="00BB6E49">
        <w:tc>
          <w:tcPr>
            <w:tcW w:w="4126" w:type="dxa"/>
          </w:tcPr>
          <w:p w14:paraId="65C47DE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7" w:name="_heading=h.30j0zll" w:colFirst="0" w:colLast="0"/>
            <w:bookmarkEnd w:id="7"/>
            <w:r w:rsidRPr="00311316">
              <w:rPr>
                <w:rFonts w:ascii="Arial" w:eastAsia="Arial" w:hAnsi="Arial" w:cs="Arial"/>
                <w:sz w:val="18"/>
                <w:szCs w:val="18"/>
              </w:rPr>
              <w:t>Uvod u praktičnu nastavu</w:t>
            </w:r>
          </w:p>
        </w:tc>
        <w:tc>
          <w:tcPr>
            <w:tcW w:w="526" w:type="dxa"/>
          </w:tcPr>
          <w:p w14:paraId="63D9D44E" w14:textId="77777777" w:rsidR="006B5A9F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E1EF43D" w14:textId="36B2A76D" w:rsidR="00B855CE" w:rsidRPr="00311316" w:rsidRDefault="00B855CE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3F71C287" w14:textId="0A408E36" w:rsidR="00A655B2" w:rsidRDefault="00A655B2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48CA286" w14:textId="4084BDCA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65" w:type="dxa"/>
          </w:tcPr>
          <w:p w14:paraId="36C9FAFA" w14:textId="77777777" w:rsidR="006B5A9F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243CAC4" w14:textId="7DAE194A" w:rsidR="00B855CE" w:rsidRPr="00311316" w:rsidRDefault="00B855CE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5DC6A41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01" w:type="dxa"/>
          </w:tcPr>
          <w:p w14:paraId="794E5E60" w14:textId="6B871610" w:rsidR="006B5A9F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Daniel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 w:rsidR="00A655B2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  <w:r w:rsidR="00F4484C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28929705" w14:textId="7414175E" w:rsidR="00F350A4" w:rsidRPr="00311316" w:rsidRDefault="00F350A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855CE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Ana-Marija Ćorić, asistentica, VS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*</w:t>
            </w:r>
          </w:p>
        </w:tc>
      </w:tr>
      <w:tr w:rsidR="006B5A9F" w:rsidRPr="00311316" w14:paraId="18500A5B" w14:textId="77777777" w:rsidTr="00BB6E49">
        <w:trPr>
          <w:trHeight w:val="47"/>
        </w:trPr>
        <w:tc>
          <w:tcPr>
            <w:tcW w:w="4126" w:type="dxa"/>
          </w:tcPr>
          <w:p w14:paraId="3151C35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Hormoni i ponašanje</w:t>
            </w:r>
          </w:p>
        </w:tc>
        <w:tc>
          <w:tcPr>
            <w:tcW w:w="526" w:type="dxa"/>
          </w:tcPr>
          <w:p w14:paraId="28C01B54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26" w:type="dxa"/>
          </w:tcPr>
          <w:p w14:paraId="6CE531DD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2FB6EF03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</w:tcPr>
          <w:p w14:paraId="17FC062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3A84EB9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>.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dr. sc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  <w:tr w:rsidR="00802C63" w:rsidRPr="00311316" w14:paraId="62473E53" w14:textId="77777777" w:rsidTr="00C37AC2">
        <w:trPr>
          <w:trHeight w:val="47"/>
        </w:trPr>
        <w:tc>
          <w:tcPr>
            <w:tcW w:w="4126" w:type="dxa"/>
            <w:vMerge w:val="restart"/>
            <w:vAlign w:val="center"/>
          </w:tcPr>
          <w:p w14:paraId="769393C3" w14:textId="0A2F3280" w:rsidR="00802C63" w:rsidRPr="00311316" w:rsidRDefault="00802C63" w:rsidP="00BA2A6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02C63">
              <w:rPr>
                <w:rFonts w:ascii="Arial" w:eastAsia="Arial" w:hAnsi="Arial" w:cs="Arial"/>
                <w:sz w:val="18"/>
                <w:szCs w:val="18"/>
              </w:rPr>
              <w:t>Otpornost i mentalno zdravlje mladih</w:t>
            </w:r>
          </w:p>
        </w:tc>
        <w:tc>
          <w:tcPr>
            <w:tcW w:w="526" w:type="dxa"/>
          </w:tcPr>
          <w:p w14:paraId="16989CC0" w14:textId="6D2FBF87" w:rsidR="00802C63" w:rsidRPr="00B855CE" w:rsidRDefault="00B855CE" w:rsidP="00802C63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B855CE">
              <w:rPr>
                <w:rFonts w:ascii="Arial" w:eastAsia="Arial" w:hAnsi="Arial" w:cs="Arial"/>
                <w:strike/>
                <w:color w:val="00B050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7C21D6E" w14:textId="7315E2B7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6CF00131" w14:textId="29A7851C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Merge w:val="restart"/>
            <w:vAlign w:val="center"/>
          </w:tcPr>
          <w:p w14:paraId="4E6A94EF" w14:textId="6F7BAFFB" w:rsidR="00802C63" w:rsidRPr="00311316" w:rsidRDefault="00802C63" w:rsidP="00BA2A6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01" w:type="dxa"/>
          </w:tcPr>
          <w:p w14:paraId="69E07076" w14:textId="7C18EBD0" w:rsidR="00802C63" w:rsidRDefault="00802C63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***</w:t>
            </w:r>
          </w:p>
        </w:tc>
      </w:tr>
      <w:tr w:rsidR="00802C63" w:rsidRPr="00311316" w14:paraId="141C5B6B" w14:textId="77777777" w:rsidTr="00BB6E49">
        <w:trPr>
          <w:trHeight w:val="47"/>
        </w:trPr>
        <w:tc>
          <w:tcPr>
            <w:tcW w:w="4126" w:type="dxa"/>
            <w:vMerge/>
          </w:tcPr>
          <w:p w14:paraId="005A05BE" w14:textId="77777777" w:rsidR="00802C63" w:rsidRPr="00802C63" w:rsidRDefault="00802C63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43012C7D" w14:textId="3A41CC5C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89AF170" w14:textId="1F14826A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3C7B68EF" w14:textId="0CAB1AA7" w:rsidR="00802C63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B2D1E00" w14:textId="65756A58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65" w:type="dxa"/>
          </w:tcPr>
          <w:p w14:paraId="121159A3" w14:textId="77777777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5CE48C58" w14:textId="1B2A2135" w:rsidR="00802C63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Merge/>
          </w:tcPr>
          <w:p w14:paraId="46E8EDA8" w14:textId="77777777" w:rsidR="00802C63" w:rsidRPr="00311316" w:rsidRDefault="00802C63" w:rsidP="00802C6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70F22257" w14:textId="3A48ABFF" w:rsidR="00802C63" w:rsidRDefault="00673E34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Mirna </w:t>
            </w:r>
            <w:proofErr w:type="spellStart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Ilakovac</w:t>
            </w:r>
            <w:proofErr w:type="spellEnd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 Keser, </w:t>
            </w:r>
            <w:proofErr w:type="spellStart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asistetica</w:t>
            </w:r>
            <w:proofErr w:type="spellEnd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, VS</w:t>
            </w:r>
            <w:r w:rsidRPr="00673E34">
              <w:rPr>
                <w:rFonts w:ascii="Arial" w:eastAsia="Arial" w:hAnsi="Arial" w:cs="Arial"/>
                <w:sz w:val="18"/>
                <w:szCs w:val="18"/>
              </w:rPr>
              <w:t xml:space="preserve"> i </w:t>
            </w:r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Nada Grujić-Tomas, asistentica, VS</w:t>
            </w:r>
            <w:r w:rsidRPr="00A655B2">
              <w:rPr>
                <w:rFonts w:ascii="Arial" w:eastAsia="Arial" w:hAnsi="Arial"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*******</w:t>
            </w:r>
          </w:p>
        </w:tc>
      </w:tr>
      <w:tr w:rsidR="00592F69" w:rsidRPr="00311316" w14:paraId="2B6FF780" w14:textId="77777777" w:rsidTr="00D522EA">
        <w:trPr>
          <w:trHeight w:val="47"/>
        </w:trPr>
        <w:tc>
          <w:tcPr>
            <w:tcW w:w="4126" w:type="dxa"/>
          </w:tcPr>
          <w:p w14:paraId="3C767C7D" w14:textId="02BEA228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Engleski jezik za humanističke i društvene znanosti 6</w:t>
            </w:r>
          </w:p>
        </w:tc>
        <w:tc>
          <w:tcPr>
            <w:tcW w:w="526" w:type="dxa"/>
            <w:vAlign w:val="center"/>
          </w:tcPr>
          <w:p w14:paraId="28929F74" w14:textId="665F8B41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vAlign w:val="center"/>
          </w:tcPr>
          <w:p w14:paraId="1BFBE907" w14:textId="7A6E3BB1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65" w:type="dxa"/>
            <w:vAlign w:val="center"/>
          </w:tcPr>
          <w:p w14:paraId="2A277AC0" w14:textId="71F4E88A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479CDCFC" w14:textId="5B89DE0F" w:rsidR="00592F69" w:rsidRPr="00311316" w:rsidRDefault="00592F69" w:rsidP="00D522EA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01" w:type="dxa"/>
          </w:tcPr>
          <w:p w14:paraId="67D68317" w14:textId="2735C952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Ksen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FD6FE1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FD6FE1" w:rsidRPr="00311316">
              <w:rPr>
                <w:rFonts w:ascii="Arial" w:eastAsia="Arial" w:hAnsi="Arial" w:cs="Arial"/>
                <w:b/>
              </w:rPr>
              <w:t>**</w:t>
            </w:r>
          </w:p>
        </w:tc>
      </w:tr>
      <w:tr w:rsidR="00D51559" w:rsidRPr="00311316" w14:paraId="0B042932" w14:textId="77777777" w:rsidTr="00D522EA">
        <w:trPr>
          <w:trHeight w:val="47"/>
        </w:trPr>
        <w:tc>
          <w:tcPr>
            <w:tcW w:w="4126" w:type="dxa"/>
          </w:tcPr>
          <w:p w14:paraId="40E32BDA" w14:textId="3F68E4FA" w:rsidR="00D51559" w:rsidRPr="00311316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sihologija religioznosti </w:t>
            </w:r>
          </w:p>
        </w:tc>
        <w:tc>
          <w:tcPr>
            <w:tcW w:w="526" w:type="dxa"/>
            <w:vAlign w:val="center"/>
          </w:tcPr>
          <w:p w14:paraId="065A8476" w14:textId="59985DD6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661615A5" w14:textId="7E907161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26" w:type="dxa"/>
            <w:vAlign w:val="center"/>
          </w:tcPr>
          <w:p w14:paraId="5D58AD08" w14:textId="2DF2FF99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784957C5" w14:textId="4554B2B5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7E8EA71D" w14:textId="41AE0649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30B911EF" w14:textId="0580FD5E" w:rsidR="00D51559" w:rsidRPr="00311316" w:rsidRDefault="00A655B2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46F1D0EB" w14:textId="4008832B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01" w:type="dxa"/>
          </w:tcPr>
          <w:p w14:paraId="0097F56D" w14:textId="7B95EA61" w:rsidR="00D51559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 dr. sc. Marija Milić, nositeljica</w:t>
            </w:r>
          </w:p>
          <w:p w14:paraId="1A77BCBD" w14:textId="07F6D1E0" w:rsidR="00D51559" w:rsidRPr="00A655B2" w:rsidRDefault="00D51559" w:rsidP="00592F6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  <w:highlight w:val="yellow"/>
              </w:rPr>
              <w:t>Davor Senjanin, viši predavač, VS</w:t>
            </w:r>
            <w:r w:rsidR="00673E34" w:rsidRPr="00A655B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******</w:t>
            </w:r>
          </w:p>
          <w:p w14:paraId="45E8B212" w14:textId="219CE130" w:rsidR="00D51559" w:rsidRPr="00311316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92F69" w:rsidRPr="00311316" w14:paraId="75FF74C7" w14:textId="77777777" w:rsidTr="00BB6E49">
        <w:tc>
          <w:tcPr>
            <w:tcW w:w="4126" w:type="dxa"/>
          </w:tcPr>
          <w:p w14:paraId="51AA057F" w14:textId="77777777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Završni rad</w:t>
            </w:r>
          </w:p>
        </w:tc>
        <w:tc>
          <w:tcPr>
            <w:tcW w:w="526" w:type="dxa"/>
          </w:tcPr>
          <w:p w14:paraId="02A1BB12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11926487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3827515C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5768F762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70E756F2" w14:textId="77777777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</w:tbl>
    <w:p w14:paraId="642FE1AA" w14:textId="77777777" w:rsidR="006B5A9F" w:rsidRPr="00311316" w:rsidRDefault="006B5A9F" w:rsidP="006B5A9F">
      <w:pPr>
        <w:rPr>
          <w:rFonts w:ascii="Arial" w:eastAsia="Arial" w:hAnsi="Arial" w:cs="Arial"/>
          <w:b/>
          <w:sz w:val="20"/>
          <w:szCs w:val="20"/>
        </w:rPr>
      </w:pPr>
    </w:p>
    <w:p w14:paraId="1BF11BD7" w14:textId="573F57C8" w:rsidR="00B53918" w:rsidRPr="00311316" w:rsidRDefault="006B5A9F" w:rsidP="00B53918">
      <w:pPr>
        <w:rPr>
          <w:rFonts w:ascii="Arial" w:eastAsia="Arial" w:hAnsi="Arial" w:cs="Arial"/>
          <w:sz w:val="18"/>
          <w:szCs w:val="18"/>
        </w:rPr>
      </w:pPr>
      <w:bookmarkStart w:id="8" w:name="_heading=h.1fob9te" w:colFirst="0" w:colLast="0"/>
      <w:bookmarkEnd w:id="8"/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B53918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3417815A" w14:textId="075F6784" w:rsidR="00141868" w:rsidRPr="00311316" w:rsidRDefault="00141868" w:rsidP="00B53918">
      <w:pPr>
        <w:rPr>
          <w:rFonts w:ascii="Arial" w:eastAsia="Arial" w:hAnsi="Arial" w:cs="Arial"/>
          <w:b/>
          <w:sz w:val="18"/>
          <w:szCs w:val="16"/>
        </w:rPr>
      </w:pPr>
    </w:p>
    <w:p w14:paraId="6E5F5A4A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46E7449A" w14:textId="5685C21D" w:rsidR="003D3DEA" w:rsidRDefault="00BA36F1" w:rsidP="00B53918">
      <w:pPr>
        <w:rPr>
          <w:rFonts w:ascii="Arial" w:eastAsia="Arial" w:hAnsi="Arial" w:cs="Arial"/>
          <w:sz w:val="18"/>
          <w:szCs w:val="18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.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4CB20514" w14:textId="77777777" w:rsidR="00BA36F1" w:rsidRDefault="00BA36F1" w:rsidP="00B53918">
      <w:pPr>
        <w:rPr>
          <w:rFonts w:ascii="Arial" w:eastAsia="Arial" w:hAnsi="Arial" w:cs="Arial"/>
          <w:sz w:val="18"/>
          <w:szCs w:val="18"/>
        </w:rPr>
      </w:pPr>
    </w:p>
    <w:p w14:paraId="0BC5BBDC" w14:textId="64E5531A" w:rsidR="006B5A9F" w:rsidRPr="00311316" w:rsidRDefault="00B53918" w:rsidP="00B53918">
      <w:pPr>
        <w:rPr>
          <w:rFonts w:ascii="Arial" w:eastAsia="Arial" w:hAnsi="Arial" w:cs="Arial"/>
          <w:b/>
          <w:sz w:val="18"/>
          <w:szCs w:val="18"/>
          <w:u w:val="single"/>
        </w:rPr>
      </w:pPr>
      <w:r w:rsidRPr="00311316">
        <w:rPr>
          <w:rFonts w:ascii="Arial" w:eastAsia="Arial" w:hAnsi="Arial" w:cs="Arial"/>
          <w:sz w:val="18"/>
          <w:szCs w:val="18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8"/>
          <w:szCs w:val="18"/>
          <w:u w:val="single"/>
        </w:rPr>
        <w:t>na razini godine ima najmanje 60 ECTS bodova.</w:t>
      </w:r>
    </w:p>
    <w:p w14:paraId="59BF324C" w14:textId="77777777" w:rsidR="00FD6FE1" w:rsidRPr="00311316" w:rsidRDefault="00FD6FE1" w:rsidP="00B53918">
      <w:pPr>
        <w:rPr>
          <w:rFonts w:ascii="Arial" w:eastAsia="Arial" w:hAnsi="Arial" w:cs="Arial"/>
          <w:b/>
          <w:sz w:val="16"/>
          <w:szCs w:val="16"/>
        </w:rPr>
      </w:pPr>
    </w:p>
    <w:p w14:paraId="55DF4F79" w14:textId="77777777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 17. 11. 2025. Nadopuna Napomene za upis izbornih kolegija</w:t>
      </w:r>
    </w:p>
    <w:p w14:paraId="72F8B683" w14:textId="1FA997F2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 17. 11. 2025. Mijenja se zvanje izvođača nastave    </w:t>
      </w:r>
    </w:p>
    <w:p w14:paraId="4A7EC377" w14:textId="190E422D" w:rsidR="00BA36F1" w:rsidRDefault="00BA36F1" w:rsidP="00BA36F1">
      <w:pPr>
        <w:rPr>
          <w:rFonts w:ascii="Arial" w:hAnsi="Arial" w:cs="Arial"/>
          <w:sz w:val="18"/>
        </w:rPr>
      </w:pPr>
      <w:bookmarkStart w:id="9" w:name="_Hlk214266542"/>
      <w:r>
        <w:rPr>
          <w:rFonts w:ascii="Arial" w:hAnsi="Arial" w:cs="Arial"/>
          <w:sz w:val="18"/>
        </w:rPr>
        <w:t>*** 17. 11. 2025. Uvodi se novi izborni kolegij</w:t>
      </w:r>
    </w:p>
    <w:bookmarkEnd w:id="9"/>
    <w:p w14:paraId="7C1D7A14" w14:textId="77777777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 17. 11. 2025. Mijenja se nositeljica kolegija i izvođač nastave</w:t>
      </w:r>
    </w:p>
    <w:p w14:paraId="11E146E8" w14:textId="6BC493F5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 17. 11. 2025.  Mijenja se prezime asistentice</w:t>
      </w:r>
    </w:p>
    <w:p w14:paraId="3BC4959A" w14:textId="72CC2B75" w:rsidR="006B5A9F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 2</w:t>
      </w:r>
      <w:r w:rsidR="00B50C8C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 1. 2026. Uvodi se izborni kolegij iz programa studija</w:t>
      </w:r>
      <w:r w:rsidR="00B50C8C">
        <w:rPr>
          <w:rFonts w:ascii="Arial" w:hAnsi="Arial" w:cs="Arial"/>
          <w:b/>
          <w:color w:val="00B050"/>
          <w:sz w:val="16"/>
          <w:szCs w:val="16"/>
        </w:rPr>
        <w:t>.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 </w:t>
      </w:r>
    </w:p>
    <w:p w14:paraId="41882B27" w14:textId="1DAC0BFC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1. 2026. Uvode se asistentice, VS i mijenja se oblik izvođenja nastave</w:t>
      </w:r>
      <w:r w:rsidR="00B50C8C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4D04FD2B" w14:textId="2DA58A85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* 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 1. 2026. Uvodi se asistentica, VS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54DD7DE9" w14:textId="41DEAA12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** 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. 1. 2026. Briše se doc. dr. sc. Ivana Marčinko, a za nositeljicu i izvođačicu nastave </w:t>
      </w:r>
      <w:r w:rsidR="00B9129A" w:rsidRPr="00B50C8C">
        <w:rPr>
          <w:rFonts w:ascii="Arial" w:hAnsi="Arial" w:cs="Arial"/>
          <w:b/>
          <w:color w:val="00B050"/>
          <w:sz w:val="16"/>
          <w:szCs w:val="16"/>
        </w:rPr>
        <w:t>uvodi se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 </w:t>
      </w:r>
      <w:r w:rsidR="00B9129A" w:rsidRPr="00B50C8C">
        <w:rPr>
          <w:rFonts w:ascii="Arial" w:hAnsi="Arial" w:cs="Arial"/>
          <w:b/>
          <w:color w:val="00B050"/>
          <w:sz w:val="16"/>
          <w:szCs w:val="16"/>
        </w:rPr>
        <w:t>doc. dr. sc. Marina Perković Kovačević</w:t>
      </w:r>
    </w:p>
    <w:p w14:paraId="0B543A96" w14:textId="5A6D320D" w:rsidR="008500AE" w:rsidRPr="00311316" w:rsidRDefault="008500AE" w:rsidP="006B5A9F">
      <w:pPr>
        <w:rPr>
          <w:rFonts w:ascii="Arial" w:hAnsi="Arial" w:cs="Arial"/>
          <w:b/>
          <w:sz w:val="16"/>
          <w:szCs w:val="16"/>
        </w:rPr>
      </w:pPr>
    </w:p>
    <w:p w14:paraId="2A2608FF" w14:textId="1033E42C" w:rsidR="00FD6FE1" w:rsidRPr="00311316" w:rsidRDefault="00FD6FE1" w:rsidP="006B5A9F">
      <w:pPr>
        <w:rPr>
          <w:rFonts w:ascii="Arial" w:hAnsi="Arial" w:cs="Arial"/>
          <w:b/>
          <w:sz w:val="16"/>
          <w:szCs w:val="16"/>
        </w:rPr>
      </w:pPr>
    </w:p>
    <w:p w14:paraId="31C5350A" w14:textId="77777777" w:rsidR="00FD6FE1" w:rsidRPr="00311316" w:rsidRDefault="00FD6FE1" w:rsidP="006B5A9F">
      <w:pPr>
        <w:rPr>
          <w:rFonts w:ascii="Arial" w:hAnsi="Arial" w:cs="Arial"/>
          <w:b/>
          <w:sz w:val="16"/>
          <w:szCs w:val="16"/>
        </w:rPr>
      </w:pPr>
    </w:p>
    <w:p w14:paraId="7D12938E" w14:textId="473030F6" w:rsidR="00622AF4" w:rsidRPr="00311316" w:rsidRDefault="00622AF4" w:rsidP="00622AF4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Sve informacije v</w:t>
      </w:r>
      <w:r w:rsidR="0010444C" w:rsidRPr="00311316">
        <w:rPr>
          <w:rFonts w:ascii="Arial" w:eastAsia="Arial" w:hAnsi="Arial" w:cs="Arial"/>
          <w:b/>
          <w:sz w:val="18"/>
          <w:szCs w:val="18"/>
        </w:rPr>
        <w:t>ezane</w:t>
      </w:r>
      <w:r w:rsidRPr="00311316">
        <w:rPr>
          <w:rFonts w:ascii="Arial" w:eastAsia="Arial" w:hAnsi="Arial" w:cs="Arial"/>
          <w:b/>
          <w:sz w:val="18"/>
          <w:szCs w:val="18"/>
        </w:rPr>
        <w:t xml:space="preserve"> za pohađanje nastave i polaganje ispita nalaze se na poveznici pod nazivom</w:t>
      </w:r>
      <w:r w:rsidRPr="00311316">
        <w:t xml:space="preserve"> </w:t>
      </w:r>
      <w:r w:rsidRPr="00311316">
        <w:rPr>
          <w:rFonts w:ascii="Arial" w:eastAsia="Arial" w:hAnsi="Arial" w:cs="Arial"/>
          <w:b/>
          <w:sz w:val="18"/>
          <w:szCs w:val="18"/>
        </w:rPr>
        <w:t>PSIHOLOGIJA – PRIJEDIPLOMSKI (jednopredmetni studij) :</w:t>
      </w:r>
    </w:p>
    <w:p w14:paraId="6FE49969" w14:textId="2FDE39AC" w:rsidR="00622AF4" w:rsidRPr="00311316" w:rsidRDefault="00622AF4" w:rsidP="00622AF4">
      <w:pPr>
        <w:rPr>
          <w:rFonts w:ascii="Arial" w:eastAsia="Arial" w:hAnsi="Arial" w:cs="Arial"/>
          <w:b/>
          <w:sz w:val="18"/>
          <w:szCs w:val="18"/>
        </w:rPr>
      </w:pPr>
    </w:p>
    <w:p w14:paraId="7B573DF1" w14:textId="20B01A72" w:rsidR="00622AF4" w:rsidRPr="00311316" w:rsidRDefault="00823379" w:rsidP="00622AF4">
      <w:pPr>
        <w:rPr>
          <w:rFonts w:ascii="Arial" w:eastAsia="Arial" w:hAnsi="Arial" w:cs="Arial"/>
          <w:b/>
          <w:sz w:val="18"/>
          <w:szCs w:val="18"/>
        </w:rPr>
      </w:pPr>
      <w:hyperlink r:id="rId8" w:history="1">
        <w:r w:rsidR="00622AF4" w:rsidRPr="00311316">
          <w:rPr>
            <w:rStyle w:val="Hyperlink"/>
            <w:rFonts w:ascii="Arial" w:eastAsia="Arial" w:hAnsi="Arial" w:cs="Arial"/>
            <w:b/>
            <w:color w:val="auto"/>
            <w:sz w:val="18"/>
            <w:szCs w:val="18"/>
          </w:rPr>
          <w:t>https://sokrat.ffos.hr/ff-info/studiji.php?action=show&amp;id=7</w:t>
        </w:r>
      </w:hyperlink>
      <w:r w:rsidR="00622AF4" w:rsidRPr="00311316">
        <w:rPr>
          <w:rFonts w:ascii="Arial" w:eastAsia="Arial" w:hAnsi="Arial" w:cs="Arial"/>
          <w:b/>
          <w:sz w:val="18"/>
          <w:szCs w:val="18"/>
        </w:rPr>
        <w:t xml:space="preserve"> .</w:t>
      </w:r>
    </w:p>
    <w:p w14:paraId="0DCFBC82" w14:textId="77777777" w:rsidR="000C3E05" w:rsidRDefault="000C3E05" w:rsidP="000C3E05">
      <w:pPr>
        <w:rPr>
          <w:rFonts w:ascii="Arial" w:hAnsi="Arial" w:cs="Arial"/>
          <w:sz w:val="18"/>
        </w:rPr>
      </w:pPr>
    </w:p>
    <w:p w14:paraId="5BBF6E31" w14:textId="59F33354" w:rsidR="00BA36F1" w:rsidRDefault="00BA36F1">
      <w:pPr>
        <w:rPr>
          <w:rFonts w:ascii="Arial" w:hAnsi="Arial" w:cs="Arial"/>
          <w:sz w:val="18"/>
        </w:rPr>
      </w:pPr>
    </w:p>
    <w:p w14:paraId="6204FC13" w14:textId="74474794" w:rsidR="00BA36F1" w:rsidRDefault="00BA36F1">
      <w:pPr>
        <w:rPr>
          <w:rFonts w:ascii="Arial" w:hAnsi="Arial" w:cs="Arial"/>
          <w:sz w:val="18"/>
        </w:rPr>
      </w:pPr>
    </w:p>
    <w:p w14:paraId="6D92016F" w14:textId="154DE528" w:rsidR="00BA36F1" w:rsidRDefault="00BA36F1">
      <w:pPr>
        <w:rPr>
          <w:rFonts w:ascii="Arial" w:hAnsi="Arial" w:cs="Arial"/>
          <w:sz w:val="18"/>
        </w:rPr>
      </w:pPr>
    </w:p>
    <w:p w14:paraId="685CDD4F" w14:textId="4DA31F3A" w:rsidR="00BA36F1" w:rsidRDefault="00BA36F1">
      <w:pPr>
        <w:rPr>
          <w:rFonts w:ascii="Arial" w:hAnsi="Arial" w:cs="Arial"/>
          <w:sz w:val="18"/>
        </w:rPr>
      </w:pPr>
    </w:p>
    <w:p w14:paraId="05F1D3C2" w14:textId="29556B3B" w:rsidR="00BA36F1" w:rsidRDefault="00BA36F1">
      <w:pPr>
        <w:rPr>
          <w:rFonts w:ascii="Arial" w:hAnsi="Arial" w:cs="Arial"/>
          <w:sz w:val="18"/>
        </w:rPr>
      </w:pPr>
    </w:p>
    <w:p w14:paraId="4CFF8149" w14:textId="010FB8F9" w:rsidR="00BA36F1" w:rsidRDefault="00BA36F1">
      <w:pPr>
        <w:rPr>
          <w:rFonts w:ascii="Arial" w:hAnsi="Arial" w:cs="Arial"/>
          <w:sz w:val="18"/>
        </w:rPr>
      </w:pPr>
    </w:p>
    <w:p w14:paraId="5337C7B4" w14:textId="1DF5146B" w:rsidR="00BA36F1" w:rsidRDefault="00BA36F1">
      <w:pPr>
        <w:rPr>
          <w:rFonts w:ascii="Arial" w:hAnsi="Arial" w:cs="Arial"/>
          <w:sz w:val="18"/>
        </w:rPr>
      </w:pPr>
    </w:p>
    <w:p w14:paraId="5E1D0B82" w14:textId="1B4F74BD" w:rsidR="00BA36F1" w:rsidRDefault="00BA36F1">
      <w:pPr>
        <w:rPr>
          <w:rFonts w:ascii="Arial" w:hAnsi="Arial" w:cs="Arial"/>
          <w:sz w:val="18"/>
        </w:rPr>
      </w:pPr>
    </w:p>
    <w:p w14:paraId="523E2976" w14:textId="35C9738D" w:rsidR="00BA36F1" w:rsidRDefault="00BA36F1">
      <w:pPr>
        <w:rPr>
          <w:rFonts w:ascii="Arial" w:hAnsi="Arial" w:cs="Arial"/>
          <w:sz w:val="18"/>
        </w:rPr>
      </w:pPr>
    </w:p>
    <w:p w14:paraId="0C62C058" w14:textId="43799475" w:rsidR="00BA36F1" w:rsidRDefault="00BA36F1">
      <w:pPr>
        <w:rPr>
          <w:rFonts w:ascii="Arial" w:hAnsi="Arial" w:cs="Arial"/>
          <w:sz w:val="18"/>
        </w:rPr>
      </w:pPr>
    </w:p>
    <w:p w14:paraId="2A4137F4" w14:textId="230C5140" w:rsidR="00BA36F1" w:rsidRDefault="00BA36F1">
      <w:pPr>
        <w:rPr>
          <w:rFonts w:ascii="Arial" w:hAnsi="Arial" w:cs="Arial"/>
          <w:sz w:val="18"/>
        </w:rPr>
      </w:pPr>
    </w:p>
    <w:p w14:paraId="2A95D446" w14:textId="50FD5AF8" w:rsidR="00BA36F1" w:rsidRDefault="00BA36F1">
      <w:pPr>
        <w:rPr>
          <w:rFonts w:ascii="Arial" w:hAnsi="Arial" w:cs="Arial"/>
          <w:sz w:val="18"/>
        </w:rPr>
      </w:pPr>
    </w:p>
    <w:p w14:paraId="2297B842" w14:textId="31847F7D" w:rsidR="00BA36F1" w:rsidRDefault="00BA36F1">
      <w:pPr>
        <w:rPr>
          <w:rFonts w:ascii="Arial" w:hAnsi="Arial" w:cs="Arial"/>
          <w:sz w:val="18"/>
        </w:rPr>
      </w:pPr>
    </w:p>
    <w:p w14:paraId="431BAB23" w14:textId="1781378F" w:rsidR="00BA36F1" w:rsidRDefault="00BA36F1">
      <w:pPr>
        <w:rPr>
          <w:rFonts w:ascii="Arial" w:hAnsi="Arial" w:cs="Arial"/>
          <w:sz w:val="18"/>
        </w:rPr>
      </w:pPr>
    </w:p>
    <w:p w14:paraId="533D1442" w14:textId="693F015D" w:rsidR="00BA36F1" w:rsidRDefault="00BA36F1">
      <w:pPr>
        <w:rPr>
          <w:rFonts w:ascii="Arial" w:hAnsi="Arial" w:cs="Arial"/>
          <w:sz w:val="18"/>
        </w:rPr>
      </w:pPr>
    </w:p>
    <w:p w14:paraId="31244160" w14:textId="56ECCBA0" w:rsidR="00BA36F1" w:rsidRDefault="00BA36F1">
      <w:pPr>
        <w:rPr>
          <w:rFonts w:ascii="Arial" w:hAnsi="Arial" w:cs="Arial"/>
          <w:sz w:val="18"/>
        </w:rPr>
      </w:pPr>
    </w:p>
    <w:p w14:paraId="554CAB77" w14:textId="795AD51C" w:rsidR="00BA36F1" w:rsidRDefault="00BA36F1">
      <w:pPr>
        <w:rPr>
          <w:rFonts w:ascii="Arial" w:hAnsi="Arial" w:cs="Arial"/>
          <w:sz w:val="18"/>
        </w:rPr>
      </w:pPr>
    </w:p>
    <w:p w14:paraId="2CAE8E0E" w14:textId="3F8C84BB" w:rsidR="00BA36F1" w:rsidRDefault="00BA36F1">
      <w:pPr>
        <w:rPr>
          <w:rFonts w:ascii="Arial" w:hAnsi="Arial" w:cs="Arial"/>
          <w:sz w:val="18"/>
        </w:rPr>
      </w:pPr>
    </w:p>
    <w:p w14:paraId="0CCCC504" w14:textId="26AEDE15" w:rsidR="00BA36F1" w:rsidRDefault="00BA36F1">
      <w:pPr>
        <w:rPr>
          <w:rFonts w:ascii="Arial" w:hAnsi="Arial" w:cs="Arial"/>
          <w:sz w:val="18"/>
        </w:rPr>
      </w:pPr>
    </w:p>
    <w:p w14:paraId="1D8A84E0" w14:textId="66185685" w:rsidR="00BA36F1" w:rsidRDefault="00BA36F1">
      <w:pPr>
        <w:rPr>
          <w:rFonts w:ascii="Arial" w:hAnsi="Arial" w:cs="Arial"/>
          <w:sz w:val="18"/>
        </w:rPr>
      </w:pPr>
    </w:p>
    <w:p w14:paraId="4EBC21A7" w14:textId="2263EEBE" w:rsidR="00BA36F1" w:rsidRDefault="00BA36F1">
      <w:pPr>
        <w:rPr>
          <w:rFonts w:ascii="Arial" w:hAnsi="Arial" w:cs="Arial"/>
          <w:sz w:val="18"/>
        </w:rPr>
      </w:pPr>
    </w:p>
    <w:p w14:paraId="6ECAB827" w14:textId="720794CB" w:rsidR="00BA36F1" w:rsidRDefault="00BA36F1">
      <w:pPr>
        <w:rPr>
          <w:rFonts w:ascii="Arial" w:hAnsi="Arial" w:cs="Arial"/>
          <w:sz w:val="18"/>
        </w:rPr>
      </w:pPr>
    </w:p>
    <w:p w14:paraId="27E42DDA" w14:textId="77BFD2A4" w:rsidR="00BA36F1" w:rsidRDefault="00BA36F1">
      <w:pPr>
        <w:rPr>
          <w:rFonts w:ascii="Arial" w:hAnsi="Arial" w:cs="Arial"/>
          <w:sz w:val="18"/>
        </w:rPr>
      </w:pPr>
    </w:p>
    <w:p w14:paraId="1500E49A" w14:textId="5E4EA7B5" w:rsidR="00BA36F1" w:rsidRDefault="00BA36F1">
      <w:pPr>
        <w:rPr>
          <w:rFonts w:ascii="Arial" w:hAnsi="Arial" w:cs="Arial"/>
          <w:sz w:val="18"/>
        </w:rPr>
      </w:pPr>
    </w:p>
    <w:p w14:paraId="0A84BAB3" w14:textId="20FB26BE" w:rsidR="00BA36F1" w:rsidRDefault="00BA36F1">
      <w:pPr>
        <w:rPr>
          <w:rFonts w:ascii="Arial" w:hAnsi="Arial" w:cs="Arial"/>
          <w:sz w:val="18"/>
        </w:rPr>
      </w:pPr>
    </w:p>
    <w:p w14:paraId="5E0A05F6" w14:textId="41939E63" w:rsidR="00BA36F1" w:rsidRDefault="00BA36F1">
      <w:pPr>
        <w:rPr>
          <w:rFonts w:ascii="Arial" w:hAnsi="Arial" w:cs="Arial"/>
          <w:sz w:val="18"/>
        </w:rPr>
      </w:pPr>
    </w:p>
    <w:p w14:paraId="573004A5" w14:textId="682F0F1F" w:rsidR="00BA36F1" w:rsidRDefault="00BA36F1">
      <w:pPr>
        <w:rPr>
          <w:rFonts w:ascii="Arial" w:hAnsi="Arial" w:cs="Arial"/>
          <w:sz w:val="18"/>
        </w:rPr>
      </w:pPr>
    </w:p>
    <w:p w14:paraId="706408A7" w14:textId="48ACDA31" w:rsidR="00BA36F1" w:rsidRDefault="00BA36F1">
      <w:pPr>
        <w:rPr>
          <w:rFonts w:ascii="Arial" w:hAnsi="Arial" w:cs="Arial"/>
          <w:sz w:val="18"/>
        </w:rPr>
      </w:pPr>
    </w:p>
    <w:p w14:paraId="2A3B5674" w14:textId="41707303" w:rsidR="00BA36F1" w:rsidRDefault="00BA36F1">
      <w:pPr>
        <w:rPr>
          <w:rFonts w:ascii="Arial" w:hAnsi="Arial" w:cs="Arial"/>
          <w:sz w:val="18"/>
        </w:rPr>
      </w:pPr>
    </w:p>
    <w:p w14:paraId="11F90FE3" w14:textId="1AE32A1E" w:rsidR="00BA36F1" w:rsidRDefault="00BA36F1">
      <w:pPr>
        <w:rPr>
          <w:rFonts w:ascii="Arial" w:hAnsi="Arial" w:cs="Arial"/>
          <w:sz w:val="18"/>
        </w:rPr>
      </w:pPr>
    </w:p>
    <w:p w14:paraId="17D392A6" w14:textId="2AADA44D" w:rsidR="00BA36F1" w:rsidRDefault="00BA36F1">
      <w:pPr>
        <w:rPr>
          <w:rFonts w:ascii="Arial" w:hAnsi="Arial" w:cs="Arial"/>
          <w:sz w:val="18"/>
        </w:rPr>
      </w:pPr>
    </w:p>
    <w:p w14:paraId="6284E813" w14:textId="1FC81365" w:rsidR="00BA36F1" w:rsidRDefault="00BA36F1">
      <w:pPr>
        <w:rPr>
          <w:rFonts w:ascii="Arial" w:hAnsi="Arial" w:cs="Arial"/>
          <w:sz w:val="18"/>
        </w:rPr>
      </w:pPr>
    </w:p>
    <w:p w14:paraId="599CD225" w14:textId="7036C814" w:rsidR="00BA36F1" w:rsidRDefault="00BA36F1">
      <w:pPr>
        <w:rPr>
          <w:rFonts w:ascii="Arial" w:hAnsi="Arial" w:cs="Arial"/>
          <w:sz w:val="18"/>
        </w:rPr>
      </w:pPr>
    </w:p>
    <w:p w14:paraId="00A6A407" w14:textId="13EF3E4B" w:rsidR="00BA36F1" w:rsidRDefault="00BA36F1">
      <w:pPr>
        <w:rPr>
          <w:rFonts w:ascii="Arial" w:hAnsi="Arial" w:cs="Arial"/>
          <w:sz w:val="18"/>
        </w:rPr>
      </w:pPr>
    </w:p>
    <w:p w14:paraId="5C357AFE" w14:textId="0ABC4D03" w:rsidR="00BA36F1" w:rsidRDefault="00BA36F1">
      <w:pPr>
        <w:rPr>
          <w:rFonts w:ascii="Arial" w:hAnsi="Arial" w:cs="Arial"/>
          <w:sz w:val="18"/>
        </w:rPr>
      </w:pPr>
    </w:p>
    <w:p w14:paraId="74E32914" w14:textId="49ABDEEC" w:rsidR="00BA36F1" w:rsidRDefault="00BA36F1">
      <w:pPr>
        <w:rPr>
          <w:rFonts w:ascii="Arial" w:hAnsi="Arial" w:cs="Arial"/>
          <w:sz w:val="18"/>
        </w:rPr>
      </w:pPr>
    </w:p>
    <w:p w14:paraId="6193EAE9" w14:textId="02A7CB0F" w:rsidR="00BA36F1" w:rsidRDefault="00BA36F1">
      <w:pPr>
        <w:rPr>
          <w:rFonts w:ascii="Arial" w:hAnsi="Arial" w:cs="Arial"/>
          <w:sz w:val="18"/>
        </w:rPr>
      </w:pPr>
    </w:p>
    <w:p w14:paraId="7A25ACD4" w14:textId="12642B92" w:rsidR="00BA36F1" w:rsidRDefault="00BA36F1">
      <w:pPr>
        <w:rPr>
          <w:rFonts w:ascii="Arial" w:hAnsi="Arial" w:cs="Arial"/>
          <w:sz w:val="18"/>
        </w:rPr>
      </w:pPr>
    </w:p>
    <w:p w14:paraId="27E82F78" w14:textId="1171E79D" w:rsidR="00BA36F1" w:rsidRDefault="00BA36F1">
      <w:pPr>
        <w:rPr>
          <w:rFonts w:ascii="Arial" w:hAnsi="Arial" w:cs="Arial"/>
          <w:sz w:val="18"/>
        </w:rPr>
      </w:pPr>
    </w:p>
    <w:p w14:paraId="59CF1D6B" w14:textId="79A8723A" w:rsidR="00BA36F1" w:rsidRDefault="00BA36F1">
      <w:pPr>
        <w:rPr>
          <w:rFonts w:ascii="Arial" w:hAnsi="Arial" w:cs="Arial"/>
          <w:sz w:val="18"/>
        </w:rPr>
      </w:pPr>
    </w:p>
    <w:p w14:paraId="4E330B8A" w14:textId="174E7956" w:rsidR="00BA36F1" w:rsidRDefault="00BA36F1">
      <w:pPr>
        <w:rPr>
          <w:rFonts w:ascii="Arial" w:hAnsi="Arial" w:cs="Arial"/>
          <w:sz w:val="18"/>
        </w:rPr>
      </w:pPr>
    </w:p>
    <w:p w14:paraId="3891A7AB" w14:textId="46DA1347" w:rsidR="00BA36F1" w:rsidRDefault="00BA36F1">
      <w:pPr>
        <w:rPr>
          <w:rFonts w:ascii="Arial" w:hAnsi="Arial" w:cs="Arial"/>
          <w:sz w:val="18"/>
        </w:rPr>
      </w:pPr>
    </w:p>
    <w:p w14:paraId="37226190" w14:textId="3D0591D4" w:rsidR="00BA36F1" w:rsidRDefault="00BA36F1">
      <w:pPr>
        <w:rPr>
          <w:rFonts w:ascii="Arial" w:hAnsi="Arial" w:cs="Arial"/>
          <w:sz w:val="18"/>
        </w:rPr>
      </w:pPr>
    </w:p>
    <w:p w14:paraId="19B8348E" w14:textId="4AC4EA73" w:rsidR="00BA36F1" w:rsidRDefault="00BA36F1">
      <w:pPr>
        <w:rPr>
          <w:rFonts w:ascii="Arial" w:hAnsi="Arial" w:cs="Arial"/>
          <w:sz w:val="18"/>
        </w:rPr>
      </w:pPr>
    </w:p>
    <w:p w14:paraId="7F6326D3" w14:textId="19D55FD2" w:rsidR="00BA36F1" w:rsidRDefault="00BA36F1">
      <w:pPr>
        <w:rPr>
          <w:rFonts w:ascii="Arial" w:hAnsi="Arial" w:cs="Arial"/>
          <w:sz w:val="18"/>
        </w:rPr>
      </w:pPr>
    </w:p>
    <w:p w14:paraId="29C9B5CF" w14:textId="00FC5B10" w:rsidR="00BA36F1" w:rsidRPr="00311316" w:rsidRDefault="00BA36F1">
      <w:pPr>
        <w:rPr>
          <w:rFonts w:ascii="Arial" w:hAnsi="Arial" w:cs="Arial"/>
          <w:sz w:val="18"/>
        </w:rPr>
      </w:pPr>
      <w:r>
        <w:rPr>
          <w:rFonts w:ascii="Arial" w:hAnsi="Arial" w:cs="Arial"/>
          <w:b/>
          <w:bCs/>
          <w:sz w:val="16"/>
          <w:szCs w:val="16"/>
        </w:rPr>
        <w:t>Dodatak 1. Odobreni sveučilišni kolegiji koje studenti mogu upisivati u okviru 60 ECTS bodova po godini za akademsku godinu 2025./2026.</w:t>
      </w:r>
    </w:p>
    <w:sectPr w:rsidR="00BA36F1" w:rsidRPr="003113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851" w:bottom="851" w:left="851" w:header="709" w:footer="709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F7DB93" w16cex:dateUtc="2025-06-12T10:27:00Z"/>
  <w16cex:commentExtensible w16cex:durableId="2FDB76E9" w16cex:dateUtc="2025-06-12T10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B1F4E" w14:textId="77777777" w:rsidR="00210FA4" w:rsidRDefault="00210FA4">
      <w:r>
        <w:separator/>
      </w:r>
    </w:p>
  </w:endnote>
  <w:endnote w:type="continuationSeparator" w:id="0">
    <w:p w14:paraId="6F963CDC" w14:textId="77777777" w:rsidR="00210FA4" w:rsidRDefault="00210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99E5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7D521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C9247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D4769" w14:textId="77777777" w:rsidR="00210FA4" w:rsidRDefault="00210FA4">
      <w:r>
        <w:separator/>
      </w:r>
    </w:p>
  </w:footnote>
  <w:footnote w:type="continuationSeparator" w:id="0">
    <w:p w14:paraId="293935FF" w14:textId="77777777" w:rsidR="00210FA4" w:rsidRDefault="00210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0CD1D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E58BA" w14:textId="77777777" w:rsidR="00210FA4" w:rsidRDefault="00210FA4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 xml:space="preserve">PSIHOLOGIJA </w:t>
    </w:r>
  </w:p>
  <w:p w14:paraId="6A5EBC1F" w14:textId="4D40697F" w:rsidR="00210FA4" w:rsidRPr="006239FB" w:rsidRDefault="00210FA4">
    <w:pPr>
      <w:rPr>
        <w:rFonts w:ascii="Arial" w:eastAsia="Arial" w:hAnsi="Arial" w:cs="Arial"/>
      </w:rPr>
    </w:pPr>
    <w:r w:rsidRPr="006239FB">
      <w:rPr>
        <w:rFonts w:ascii="Arial" w:eastAsia="Arial" w:hAnsi="Arial" w:cs="Arial"/>
        <w:b/>
      </w:rPr>
      <w:t xml:space="preserve">prijediplomski </w:t>
    </w:r>
    <w:r>
      <w:rPr>
        <w:rFonts w:ascii="Arial" w:eastAsia="Arial" w:hAnsi="Arial" w:cs="Arial"/>
        <w:b/>
      </w:rPr>
      <w:t>j</w:t>
    </w:r>
    <w:r w:rsidRPr="006239FB">
      <w:rPr>
        <w:rFonts w:ascii="Arial" w:eastAsia="Arial" w:hAnsi="Arial" w:cs="Arial"/>
        <w:b/>
      </w:rPr>
      <w:t xml:space="preserve">ednopredmetni studij </w:t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="00B855CE">
      <w:rPr>
        <w:rFonts w:ascii="Arial" w:eastAsia="Arial" w:hAnsi="Arial" w:cs="Arial"/>
        <w:b/>
      </w:rPr>
      <w:t>srpanj</w:t>
    </w:r>
    <w:r>
      <w:rPr>
        <w:rFonts w:ascii="Arial" w:eastAsia="Arial" w:hAnsi="Arial" w:cs="Arial"/>
        <w:b/>
      </w:rPr>
      <w:t xml:space="preserve"> </w:t>
    </w:r>
    <w:r w:rsidRPr="006239FB">
      <w:rPr>
        <w:rFonts w:ascii="Arial" w:eastAsia="Arial" w:hAnsi="Arial" w:cs="Arial"/>
        <w:b/>
      </w:rPr>
      <w:t>202</w:t>
    </w:r>
    <w:r>
      <w:rPr>
        <w:rFonts w:ascii="Arial" w:eastAsia="Arial" w:hAnsi="Arial" w:cs="Arial"/>
        <w:b/>
      </w:rPr>
      <w:t>5</w:t>
    </w:r>
    <w:r w:rsidRPr="006239FB">
      <w:rPr>
        <w:rFonts w:ascii="Arial" w:eastAsia="Arial" w:hAnsi="Arial" w:cs="Arial"/>
        <w:b/>
      </w:rPr>
      <w:t>.</w:t>
    </w:r>
  </w:p>
  <w:p w14:paraId="4F63E852" w14:textId="77777777" w:rsidR="00210FA4" w:rsidRPr="006239FB" w:rsidRDefault="00210FA4">
    <w:pPr>
      <w:rPr>
        <w:rFonts w:ascii="Arial" w:eastAsia="Arial" w:hAnsi="Arial" w:cs="Arial"/>
        <w:b/>
      </w:rPr>
    </w:pPr>
  </w:p>
  <w:p w14:paraId="46D483AE" w14:textId="77777777" w:rsidR="00210FA4" w:rsidRPr="006239FB" w:rsidRDefault="00210FA4">
    <w:pPr>
      <w:rPr>
        <w:rFonts w:ascii="Arial" w:eastAsia="Arial" w:hAnsi="Arial" w:cs="Arial"/>
        <w:b/>
      </w:rPr>
    </w:pPr>
  </w:p>
  <w:p w14:paraId="61CC87A5" w14:textId="77777777" w:rsidR="00210FA4" w:rsidRDefault="00210FA4">
    <w:pPr>
      <w:tabs>
        <w:tab w:val="center" w:pos="5217"/>
      </w:tabs>
      <w:jc w:val="center"/>
      <w:rPr>
        <w:rFonts w:ascii="Arial" w:eastAsia="Arial" w:hAnsi="Arial" w:cs="Arial"/>
        <w:b/>
      </w:rPr>
    </w:pPr>
    <w:r w:rsidRPr="006239FB">
      <w:rPr>
        <w:rFonts w:ascii="Arial" w:eastAsia="Arial" w:hAnsi="Arial" w:cs="Arial"/>
        <w:b/>
      </w:rPr>
      <w:t>IZVEDBENI PLAN STUDIJA</w:t>
    </w:r>
  </w:p>
  <w:p w14:paraId="7E7CB22F" w14:textId="0E1E637D" w:rsidR="00210FA4" w:rsidRDefault="00210FA4">
    <w:pPr>
      <w:jc w:val="center"/>
      <w:rPr>
        <w:rFonts w:ascii="Arial" w:eastAsia="Arial" w:hAnsi="Arial" w:cs="Arial"/>
        <w:b/>
      </w:rPr>
    </w:pPr>
    <w:r>
      <w:rPr>
        <w:rFonts w:ascii="Arial" w:eastAsia="Arial" w:hAnsi="Arial" w:cs="Arial"/>
        <w:b/>
      </w:rPr>
      <w:t>Ak. god. 2025./2026.</w:t>
    </w:r>
  </w:p>
  <w:p w14:paraId="10CCAED6" w14:textId="77777777" w:rsidR="00210FA4" w:rsidRDefault="00210FA4" w:rsidP="005417BD">
    <w:pPr>
      <w:pBdr>
        <w:top w:val="nil"/>
        <w:left w:val="nil"/>
        <w:bottom w:val="nil"/>
        <w:right w:val="nil"/>
        <w:between w:val="nil"/>
      </w:pBdr>
      <w:tabs>
        <w:tab w:val="left" w:pos="1716"/>
        <w:tab w:val="left" w:pos="4104"/>
      </w:tabs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tab/>
    </w:r>
    <w:r>
      <w:rPr>
        <w:rFonts w:ascii="Arial" w:eastAsia="Arial" w:hAnsi="Arial" w:cs="Arial"/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B21E0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2147F7"/>
    <w:multiLevelType w:val="hybridMultilevel"/>
    <w:tmpl w:val="FCA2845A"/>
    <w:lvl w:ilvl="0" w:tplc="B1D24664">
      <w:start w:val="1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/>
        <w:color w:val="0070C0"/>
        <w:sz w:val="18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bU0tzQ1MjE2MTVR0lEKTi0uzszPAykwNK0FAL36IUstAAAA"/>
  </w:docVars>
  <w:rsids>
    <w:rsidRoot w:val="00600C3E"/>
    <w:rsid w:val="000047B3"/>
    <w:rsid w:val="00006EF4"/>
    <w:rsid w:val="00010B77"/>
    <w:rsid w:val="00015838"/>
    <w:rsid w:val="000511DB"/>
    <w:rsid w:val="0005678B"/>
    <w:rsid w:val="000663F4"/>
    <w:rsid w:val="00091BD1"/>
    <w:rsid w:val="000C3E05"/>
    <w:rsid w:val="000C54C7"/>
    <w:rsid w:val="000E285D"/>
    <w:rsid w:val="000F055F"/>
    <w:rsid w:val="0010444C"/>
    <w:rsid w:val="00120DCC"/>
    <w:rsid w:val="00126A5D"/>
    <w:rsid w:val="00141868"/>
    <w:rsid w:val="00150BF1"/>
    <w:rsid w:val="00163BE9"/>
    <w:rsid w:val="0017233B"/>
    <w:rsid w:val="001800E9"/>
    <w:rsid w:val="001B57D3"/>
    <w:rsid w:val="001C246F"/>
    <w:rsid w:val="001C4475"/>
    <w:rsid w:val="001C5A74"/>
    <w:rsid w:val="001D1684"/>
    <w:rsid w:val="001F2735"/>
    <w:rsid w:val="00210FA4"/>
    <w:rsid w:val="00225F27"/>
    <w:rsid w:val="002303BB"/>
    <w:rsid w:val="00230C23"/>
    <w:rsid w:val="00233588"/>
    <w:rsid w:val="00242A50"/>
    <w:rsid w:val="002660A4"/>
    <w:rsid w:val="00270723"/>
    <w:rsid w:val="00280FFA"/>
    <w:rsid w:val="0028106E"/>
    <w:rsid w:val="00297420"/>
    <w:rsid w:val="002A4415"/>
    <w:rsid w:val="002C05FB"/>
    <w:rsid w:val="002D0EEA"/>
    <w:rsid w:val="002F6134"/>
    <w:rsid w:val="00303181"/>
    <w:rsid w:val="00303DDF"/>
    <w:rsid w:val="00311316"/>
    <w:rsid w:val="003117B2"/>
    <w:rsid w:val="00317D78"/>
    <w:rsid w:val="003210AE"/>
    <w:rsid w:val="00326858"/>
    <w:rsid w:val="00327A60"/>
    <w:rsid w:val="003367A0"/>
    <w:rsid w:val="00347235"/>
    <w:rsid w:val="0034742D"/>
    <w:rsid w:val="00371E8B"/>
    <w:rsid w:val="00382013"/>
    <w:rsid w:val="0039089A"/>
    <w:rsid w:val="003C511A"/>
    <w:rsid w:val="003D3DEA"/>
    <w:rsid w:val="00412E26"/>
    <w:rsid w:val="00421ABF"/>
    <w:rsid w:val="00430689"/>
    <w:rsid w:val="004321A0"/>
    <w:rsid w:val="00446DDC"/>
    <w:rsid w:val="00450E5B"/>
    <w:rsid w:val="00465155"/>
    <w:rsid w:val="0047229F"/>
    <w:rsid w:val="00472ECE"/>
    <w:rsid w:val="00475BFE"/>
    <w:rsid w:val="00485503"/>
    <w:rsid w:val="00494F53"/>
    <w:rsid w:val="004A0665"/>
    <w:rsid w:val="004A4D5A"/>
    <w:rsid w:val="004B1DB4"/>
    <w:rsid w:val="004B5B04"/>
    <w:rsid w:val="004B6FE2"/>
    <w:rsid w:val="004C3321"/>
    <w:rsid w:val="004D099B"/>
    <w:rsid w:val="004D500C"/>
    <w:rsid w:val="004E629E"/>
    <w:rsid w:val="00504E23"/>
    <w:rsid w:val="005417BD"/>
    <w:rsid w:val="00547246"/>
    <w:rsid w:val="0055117D"/>
    <w:rsid w:val="005807D4"/>
    <w:rsid w:val="00585725"/>
    <w:rsid w:val="005863A6"/>
    <w:rsid w:val="005873FE"/>
    <w:rsid w:val="00592F69"/>
    <w:rsid w:val="005963FF"/>
    <w:rsid w:val="005A325B"/>
    <w:rsid w:val="005A6F8B"/>
    <w:rsid w:val="005C0B2F"/>
    <w:rsid w:val="005C6424"/>
    <w:rsid w:val="005C6C98"/>
    <w:rsid w:val="005D0385"/>
    <w:rsid w:val="005E4F7E"/>
    <w:rsid w:val="005E6606"/>
    <w:rsid w:val="005E6A43"/>
    <w:rsid w:val="005F20BF"/>
    <w:rsid w:val="005F268B"/>
    <w:rsid w:val="00600C3E"/>
    <w:rsid w:val="00612D08"/>
    <w:rsid w:val="00612E59"/>
    <w:rsid w:val="00622530"/>
    <w:rsid w:val="00622AF4"/>
    <w:rsid w:val="006239FB"/>
    <w:rsid w:val="00646620"/>
    <w:rsid w:val="00647B2D"/>
    <w:rsid w:val="00655C34"/>
    <w:rsid w:val="0066681D"/>
    <w:rsid w:val="00673E34"/>
    <w:rsid w:val="00692D24"/>
    <w:rsid w:val="00695015"/>
    <w:rsid w:val="00696A40"/>
    <w:rsid w:val="006A4648"/>
    <w:rsid w:val="006B5A9F"/>
    <w:rsid w:val="006E4DCC"/>
    <w:rsid w:val="007012B8"/>
    <w:rsid w:val="00703E8B"/>
    <w:rsid w:val="0070697B"/>
    <w:rsid w:val="0071608D"/>
    <w:rsid w:val="00716587"/>
    <w:rsid w:val="00723A76"/>
    <w:rsid w:val="00730B77"/>
    <w:rsid w:val="00737181"/>
    <w:rsid w:val="00743951"/>
    <w:rsid w:val="0074637C"/>
    <w:rsid w:val="00754061"/>
    <w:rsid w:val="00756882"/>
    <w:rsid w:val="007603FE"/>
    <w:rsid w:val="00761149"/>
    <w:rsid w:val="0076378B"/>
    <w:rsid w:val="00767AD9"/>
    <w:rsid w:val="00770F88"/>
    <w:rsid w:val="007A3FCD"/>
    <w:rsid w:val="007A56AC"/>
    <w:rsid w:val="007B0A50"/>
    <w:rsid w:val="007D6A14"/>
    <w:rsid w:val="007D7A38"/>
    <w:rsid w:val="00802C63"/>
    <w:rsid w:val="00802DB4"/>
    <w:rsid w:val="008061E7"/>
    <w:rsid w:val="00812BBB"/>
    <w:rsid w:val="00815565"/>
    <w:rsid w:val="008155A6"/>
    <w:rsid w:val="00823379"/>
    <w:rsid w:val="0082410A"/>
    <w:rsid w:val="00832F65"/>
    <w:rsid w:val="00837536"/>
    <w:rsid w:val="00840F41"/>
    <w:rsid w:val="0084200F"/>
    <w:rsid w:val="008500AE"/>
    <w:rsid w:val="008514C3"/>
    <w:rsid w:val="00885CC6"/>
    <w:rsid w:val="00895ECF"/>
    <w:rsid w:val="008A3EA1"/>
    <w:rsid w:val="008A6875"/>
    <w:rsid w:val="008B4E5F"/>
    <w:rsid w:val="008C0115"/>
    <w:rsid w:val="008C21AB"/>
    <w:rsid w:val="008E5C83"/>
    <w:rsid w:val="008E7686"/>
    <w:rsid w:val="00912418"/>
    <w:rsid w:val="00935619"/>
    <w:rsid w:val="0094067D"/>
    <w:rsid w:val="0094160F"/>
    <w:rsid w:val="00946F83"/>
    <w:rsid w:val="00965710"/>
    <w:rsid w:val="009805DF"/>
    <w:rsid w:val="0099085D"/>
    <w:rsid w:val="00990FBC"/>
    <w:rsid w:val="00992BE0"/>
    <w:rsid w:val="009A63D2"/>
    <w:rsid w:val="009A770B"/>
    <w:rsid w:val="009D18F3"/>
    <w:rsid w:val="00A00C89"/>
    <w:rsid w:val="00A16C4D"/>
    <w:rsid w:val="00A178A9"/>
    <w:rsid w:val="00A350BE"/>
    <w:rsid w:val="00A42B14"/>
    <w:rsid w:val="00A42D0E"/>
    <w:rsid w:val="00A53876"/>
    <w:rsid w:val="00A57126"/>
    <w:rsid w:val="00A655B2"/>
    <w:rsid w:val="00A77F50"/>
    <w:rsid w:val="00A971B7"/>
    <w:rsid w:val="00AC7A9E"/>
    <w:rsid w:val="00AD3D0E"/>
    <w:rsid w:val="00AD7628"/>
    <w:rsid w:val="00AE50D1"/>
    <w:rsid w:val="00B0452F"/>
    <w:rsid w:val="00B118ED"/>
    <w:rsid w:val="00B1716A"/>
    <w:rsid w:val="00B2315E"/>
    <w:rsid w:val="00B36F7A"/>
    <w:rsid w:val="00B37FF9"/>
    <w:rsid w:val="00B468F8"/>
    <w:rsid w:val="00B4725A"/>
    <w:rsid w:val="00B50C8C"/>
    <w:rsid w:val="00B53918"/>
    <w:rsid w:val="00B55E7C"/>
    <w:rsid w:val="00B635E3"/>
    <w:rsid w:val="00B831DD"/>
    <w:rsid w:val="00B855CE"/>
    <w:rsid w:val="00B9129A"/>
    <w:rsid w:val="00BA0F14"/>
    <w:rsid w:val="00BA2A68"/>
    <w:rsid w:val="00BA2AE9"/>
    <w:rsid w:val="00BA36F1"/>
    <w:rsid w:val="00BA4057"/>
    <w:rsid w:val="00BB5166"/>
    <w:rsid w:val="00BB6E49"/>
    <w:rsid w:val="00BE4A5F"/>
    <w:rsid w:val="00BF7404"/>
    <w:rsid w:val="00C22175"/>
    <w:rsid w:val="00C35732"/>
    <w:rsid w:val="00C3581B"/>
    <w:rsid w:val="00C37AC2"/>
    <w:rsid w:val="00C37DC4"/>
    <w:rsid w:val="00C452BB"/>
    <w:rsid w:val="00C5316F"/>
    <w:rsid w:val="00C65AE9"/>
    <w:rsid w:val="00C65F36"/>
    <w:rsid w:val="00C91546"/>
    <w:rsid w:val="00CA6446"/>
    <w:rsid w:val="00CE3A0C"/>
    <w:rsid w:val="00D03B6F"/>
    <w:rsid w:val="00D045A1"/>
    <w:rsid w:val="00D27283"/>
    <w:rsid w:val="00D429FC"/>
    <w:rsid w:val="00D4420B"/>
    <w:rsid w:val="00D51559"/>
    <w:rsid w:val="00D522EA"/>
    <w:rsid w:val="00D61BB9"/>
    <w:rsid w:val="00D7351C"/>
    <w:rsid w:val="00D83BF3"/>
    <w:rsid w:val="00D90870"/>
    <w:rsid w:val="00D95715"/>
    <w:rsid w:val="00DA32A9"/>
    <w:rsid w:val="00DC2592"/>
    <w:rsid w:val="00DC2C25"/>
    <w:rsid w:val="00DF0ABC"/>
    <w:rsid w:val="00DF1924"/>
    <w:rsid w:val="00E46E96"/>
    <w:rsid w:val="00E52CBF"/>
    <w:rsid w:val="00E64F98"/>
    <w:rsid w:val="00E71942"/>
    <w:rsid w:val="00E819CA"/>
    <w:rsid w:val="00E84BAC"/>
    <w:rsid w:val="00E932BF"/>
    <w:rsid w:val="00EA1121"/>
    <w:rsid w:val="00EB53A7"/>
    <w:rsid w:val="00EC5EFE"/>
    <w:rsid w:val="00EC72AC"/>
    <w:rsid w:val="00ED599C"/>
    <w:rsid w:val="00EE40C0"/>
    <w:rsid w:val="00EF2FC2"/>
    <w:rsid w:val="00EF30A2"/>
    <w:rsid w:val="00EF4D46"/>
    <w:rsid w:val="00F009C8"/>
    <w:rsid w:val="00F16031"/>
    <w:rsid w:val="00F2479F"/>
    <w:rsid w:val="00F350A4"/>
    <w:rsid w:val="00F41566"/>
    <w:rsid w:val="00F4484C"/>
    <w:rsid w:val="00F60F53"/>
    <w:rsid w:val="00F617AC"/>
    <w:rsid w:val="00F81DD9"/>
    <w:rsid w:val="00F90B5B"/>
    <w:rsid w:val="00F90C6F"/>
    <w:rsid w:val="00F955BC"/>
    <w:rsid w:val="00FB3CEB"/>
    <w:rsid w:val="00FB5FAA"/>
    <w:rsid w:val="00FC771D"/>
    <w:rsid w:val="00FD5196"/>
    <w:rsid w:val="00FD6FE1"/>
    <w:rsid w:val="00FF1E30"/>
    <w:rsid w:val="15EF2FB9"/>
    <w:rsid w:val="336874A9"/>
    <w:rsid w:val="3E0EF946"/>
    <w:rsid w:val="4D153635"/>
    <w:rsid w:val="5727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E2B5BE3"/>
  <w15:chartTrackingRefBased/>
  <w15:docId w15:val="{F57415C8-5884-4110-A50E-E9EBB544C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6587"/>
    <w:rPr>
      <w:rFonts w:ascii="Times New Roman" w:eastAsia="Times New Roman" w:hAnsi="Times New Roman"/>
      <w:sz w:val="24"/>
      <w:szCs w:val="24"/>
      <w:lang w:val="hr-H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6B5A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5A9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B5A9F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A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B5A9F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417BD"/>
    <w:rPr>
      <w:rFonts w:ascii="Times New Roman" w:eastAsia="Times New Roman" w:hAnsi="Times New Roman"/>
      <w:sz w:val="24"/>
      <w:szCs w:val="24"/>
      <w:lang w:val="hr-H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F6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32F6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2A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A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7A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4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krat.ffos.hr/ff-info/studiji.php?action=show&amp;id=7" TargetMode="External"/><Relationship Id="rId13" Type="http://schemas.openxmlformats.org/officeDocument/2006/relationships/header" Target="header3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7162C-3FCC-4A32-969F-CEB396EA4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842</Words>
  <Characters>1050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10</cp:revision>
  <dcterms:created xsi:type="dcterms:W3CDTF">2026-01-26T00:03:00Z</dcterms:created>
  <dcterms:modified xsi:type="dcterms:W3CDTF">2026-02-05T11:32:00Z</dcterms:modified>
</cp:coreProperties>
</file>